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34F1A9" w14:textId="77777777" w:rsidR="002C64D5" w:rsidRPr="00C373C2" w:rsidRDefault="002C64D5" w:rsidP="005005C9">
      <w:pPr>
        <w:spacing w:after="0"/>
        <w:jc w:val="both"/>
        <w:rPr>
          <w:b/>
          <w:sz w:val="24"/>
          <w:szCs w:val="24"/>
        </w:rPr>
      </w:pPr>
      <w:r w:rsidRPr="00C373C2">
        <w:rPr>
          <w:b/>
          <w:sz w:val="24"/>
          <w:szCs w:val="24"/>
        </w:rPr>
        <w:t>TEST PLAN IEEE FORMAT:</w:t>
      </w:r>
    </w:p>
    <w:p w14:paraId="5427D309" w14:textId="77777777" w:rsidR="002C64D5" w:rsidRPr="00C373C2" w:rsidRDefault="002C64D5" w:rsidP="005005C9">
      <w:pPr>
        <w:numPr>
          <w:ilvl w:val="0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b/>
          <w:bCs/>
          <w:sz w:val="24"/>
          <w:szCs w:val="24"/>
        </w:rPr>
        <w:t xml:space="preserve">Test Plan ID: </w:t>
      </w:r>
      <w:r w:rsidRPr="00C373C2">
        <w:rPr>
          <w:rFonts w:eastAsia="Times New Roman"/>
          <w:sz w:val="24"/>
          <w:szCs w:val="24"/>
        </w:rPr>
        <w:t>Unique No. or Id or Name of the test plan</w:t>
      </w:r>
    </w:p>
    <w:p w14:paraId="16D7D6AA" w14:textId="77777777" w:rsidR="002C64D5" w:rsidRPr="00C373C2" w:rsidRDefault="002C64D5" w:rsidP="005005C9">
      <w:pPr>
        <w:numPr>
          <w:ilvl w:val="0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b/>
          <w:bCs/>
          <w:sz w:val="24"/>
          <w:szCs w:val="24"/>
        </w:rPr>
        <w:t xml:space="preserve">Introduction: </w:t>
      </w:r>
      <w:r w:rsidRPr="00C373C2">
        <w:rPr>
          <w:rFonts w:eastAsia="Times New Roman"/>
          <w:sz w:val="24"/>
          <w:szCs w:val="24"/>
        </w:rPr>
        <w:t>About the Project and testing</w:t>
      </w:r>
    </w:p>
    <w:p w14:paraId="7152FBCA" w14:textId="77777777" w:rsidR="002C64D5" w:rsidRPr="00C373C2" w:rsidRDefault="002C64D5" w:rsidP="005005C9">
      <w:pPr>
        <w:numPr>
          <w:ilvl w:val="0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b/>
          <w:bCs/>
          <w:sz w:val="24"/>
          <w:szCs w:val="24"/>
        </w:rPr>
        <w:t xml:space="preserve">Test Items: </w:t>
      </w:r>
      <w:r w:rsidRPr="00C373C2">
        <w:rPr>
          <w:rFonts w:eastAsia="Times New Roman"/>
          <w:sz w:val="24"/>
          <w:szCs w:val="24"/>
        </w:rPr>
        <w:t>Names of Modules/ Functions/ Services/ Features</w:t>
      </w:r>
    </w:p>
    <w:p w14:paraId="179271E4" w14:textId="77777777" w:rsidR="002C64D5" w:rsidRPr="00C373C2" w:rsidRDefault="002C64D5" w:rsidP="005005C9">
      <w:pPr>
        <w:numPr>
          <w:ilvl w:val="0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b/>
          <w:bCs/>
          <w:sz w:val="24"/>
          <w:szCs w:val="24"/>
        </w:rPr>
        <w:t>Features to Be Tested:</w:t>
      </w:r>
      <w:r w:rsidRPr="00C373C2">
        <w:rPr>
          <w:rFonts w:eastAsia="Times New Roman"/>
          <w:sz w:val="24"/>
          <w:szCs w:val="24"/>
        </w:rPr>
        <w:t xml:space="preserve"> Responsible Modules for the Test Design</w:t>
      </w:r>
    </w:p>
    <w:p w14:paraId="6827F4E4" w14:textId="77777777" w:rsidR="002C64D5" w:rsidRPr="00C373C2" w:rsidRDefault="002C64D5" w:rsidP="005005C9">
      <w:pPr>
        <w:numPr>
          <w:ilvl w:val="0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b/>
          <w:bCs/>
          <w:sz w:val="24"/>
          <w:szCs w:val="24"/>
        </w:rPr>
        <w:t xml:space="preserve">Features Not to Be Tested: </w:t>
      </w:r>
      <w:r w:rsidRPr="00C373C2">
        <w:rPr>
          <w:rFonts w:eastAsia="Times New Roman"/>
          <w:sz w:val="24"/>
          <w:szCs w:val="24"/>
        </w:rPr>
        <w:t>Which ones to test and which ones not to test (e.g. Features of previous version of the Software)</w:t>
      </w:r>
    </w:p>
    <w:p w14:paraId="5FEAD074" w14:textId="77777777" w:rsidR="002C64D5" w:rsidRPr="00C373C2" w:rsidRDefault="002C64D5" w:rsidP="005005C9">
      <w:pPr>
        <w:numPr>
          <w:ilvl w:val="0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 </w:t>
      </w:r>
      <w:r w:rsidRPr="00C373C2">
        <w:rPr>
          <w:rFonts w:eastAsia="Times New Roman"/>
          <w:b/>
          <w:bCs/>
          <w:sz w:val="24"/>
          <w:szCs w:val="24"/>
        </w:rPr>
        <w:t xml:space="preserve">Approach: </w:t>
      </w:r>
      <w:r w:rsidRPr="00C373C2">
        <w:rPr>
          <w:rFonts w:eastAsia="Times New Roman"/>
          <w:sz w:val="24"/>
          <w:szCs w:val="24"/>
        </w:rPr>
        <w:t>List of testing techniques to be applied on the modules (prepared by QA/PM)</w:t>
      </w:r>
    </w:p>
    <w:p w14:paraId="4E4BD51F" w14:textId="77777777" w:rsidR="002C64D5" w:rsidRPr="00C373C2" w:rsidRDefault="002C64D5" w:rsidP="005005C9">
      <w:pPr>
        <w:numPr>
          <w:ilvl w:val="0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b/>
          <w:bCs/>
          <w:sz w:val="24"/>
          <w:szCs w:val="24"/>
        </w:rPr>
        <w:t xml:space="preserve">Features Pass/Fail Criteria: </w:t>
      </w:r>
      <w:r w:rsidRPr="00C373C2">
        <w:rPr>
          <w:rFonts w:eastAsia="Times New Roman"/>
          <w:sz w:val="24"/>
          <w:szCs w:val="24"/>
        </w:rPr>
        <w:t>When above features are pass and when they fail</w:t>
      </w:r>
    </w:p>
    <w:p w14:paraId="4E3BDE14" w14:textId="77777777" w:rsidR="002C64D5" w:rsidRPr="00C373C2" w:rsidRDefault="002C64D5" w:rsidP="005005C9">
      <w:pPr>
        <w:numPr>
          <w:ilvl w:val="0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b/>
          <w:bCs/>
          <w:sz w:val="24"/>
          <w:szCs w:val="24"/>
        </w:rPr>
        <w:t xml:space="preserve">Suspension Criteria: </w:t>
      </w:r>
      <w:r w:rsidRPr="00C373C2">
        <w:rPr>
          <w:rFonts w:eastAsia="Times New Roman"/>
          <w:sz w:val="24"/>
          <w:szCs w:val="24"/>
        </w:rPr>
        <w:t>Possible abnormal situations arose during testing of above features. Without recovering from these situations, you are not able to conduct testing. (Technical problems with respect to project)</w:t>
      </w:r>
    </w:p>
    <w:p w14:paraId="69C37A9B" w14:textId="77777777" w:rsidR="002C64D5" w:rsidRPr="00C373C2" w:rsidRDefault="002C64D5" w:rsidP="005005C9">
      <w:pPr>
        <w:numPr>
          <w:ilvl w:val="0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b/>
          <w:bCs/>
          <w:sz w:val="24"/>
          <w:szCs w:val="24"/>
        </w:rPr>
        <w:t xml:space="preserve">Test Environment: </w:t>
      </w:r>
      <w:r w:rsidRPr="00C373C2">
        <w:rPr>
          <w:rFonts w:eastAsia="Times New Roman"/>
          <w:sz w:val="24"/>
          <w:szCs w:val="24"/>
        </w:rPr>
        <w:t>Required hardware and software including testing tools to conduct testing</w:t>
      </w:r>
    </w:p>
    <w:p w14:paraId="0B43883E" w14:textId="77777777" w:rsidR="002C64D5" w:rsidRPr="00C373C2" w:rsidRDefault="002C64D5" w:rsidP="005005C9">
      <w:pPr>
        <w:numPr>
          <w:ilvl w:val="0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b/>
          <w:bCs/>
          <w:sz w:val="24"/>
          <w:szCs w:val="24"/>
        </w:rPr>
        <w:t xml:space="preserve">Test Deliverables: </w:t>
      </w:r>
      <w:r w:rsidRPr="00C373C2">
        <w:rPr>
          <w:rFonts w:eastAsia="Times New Roman"/>
          <w:sz w:val="24"/>
          <w:szCs w:val="24"/>
        </w:rPr>
        <w:t>Required test documents to be prepared during testing (Test Cases, Test Procedures, Test Log, Test Report)</w:t>
      </w:r>
    </w:p>
    <w:p w14:paraId="38CE76A2" w14:textId="77777777" w:rsidR="002C64D5" w:rsidRPr="00C373C2" w:rsidRDefault="002C64D5" w:rsidP="005005C9">
      <w:pPr>
        <w:numPr>
          <w:ilvl w:val="0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b/>
          <w:bCs/>
          <w:sz w:val="24"/>
          <w:szCs w:val="24"/>
        </w:rPr>
        <w:t xml:space="preserve">Test Tasks: </w:t>
      </w:r>
      <w:r w:rsidRPr="00C373C2">
        <w:rPr>
          <w:rFonts w:eastAsia="Times New Roman"/>
          <w:sz w:val="24"/>
          <w:szCs w:val="24"/>
        </w:rPr>
        <w:t>necessary tasks to do before starting of every project testing</w:t>
      </w:r>
    </w:p>
    <w:p w14:paraId="63AA02F6" w14:textId="77777777" w:rsidR="002C64D5" w:rsidRPr="00C373C2" w:rsidRDefault="002C64D5" w:rsidP="005005C9">
      <w:pPr>
        <w:numPr>
          <w:ilvl w:val="0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b/>
          <w:bCs/>
          <w:sz w:val="24"/>
          <w:szCs w:val="24"/>
        </w:rPr>
        <w:t xml:space="preserve">Staff and Training Needs: </w:t>
      </w:r>
      <w:r w:rsidRPr="00C373C2">
        <w:rPr>
          <w:rFonts w:eastAsia="Times New Roman"/>
          <w:sz w:val="24"/>
          <w:szCs w:val="24"/>
        </w:rPr>
        <w:t>The names of test engineers and required training sessions</w:t>
      </w:r>
    </w:p>
    <w:p w14:paraId="0C40769B" w14:textId="77777777" w:rsidR="002C64D5" w:rsidRPr="00C373C2" w:rsidRDefault="002C64D5" w:rsidP="005005C9">
      <w:pPr>
        <w:numPr>
          <w:ilvl w:val="0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b/>
          <w:bCs/>
          <w:sz w:val="24"/>
          <w:szCs w:val="24"/>
        </w:rPr>
        <w:t xml:space="preserve">Responsibilities: </w:t>
      </w:r>
      <w:r w:rsidRPr="00C373C2">
        <w:rPr>
          <w:rFonts w:eastAsia="Times New Roman"/>
          <w:sz w:val="24"/>
          <w:szCs w:val="24"/>
        </w:rPr>
        <w:t>Work allocation in terms of test engineers Vs Modules</w:t>
      </w:r>
    </w:p>
    <w:p w14:paraId="2012C69E" w14:textId="77777777" w:rsidR="002C64D5" w:rsidRPr="00C373C2" w:rsidRDefault="002C64D5" w:rsidP="005005C9">
      <w:pPr>
        <w:numPr>
          <w:ilvl w:val="0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b/>
          <w:bCs/>
          <w:sz w:val="24"/>
          <w:szCs w:val="24"/>
        </w:rPr>
        <w:t xml:space="preserve">Schedule: </w:t>
      </w:r>
      <w:r w:rsidRPr="00C373C2">
        <w:rPr>
          <w:rFonts w:eastAsia="Times New Roman"/>
          <w:sz w:val="24"/>
          <w:szCs w:val="24"/>
        </w:rPr>
        <w:t>Dates and Times</w:t>
      </w:r>
    </w:p>
    <w:p w14:paraId="0B5A589E" w14:textId="77777777" w:rsidR="002C64D5" w:rsidRPr="00C373C2" w:rsidRDefault="002C64D5" w:rsidP="005005C9">
      <w:pPr>
        <w:numPr>
          <w:ilvl w:val="0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b/>
          <w:bCs/>
          <w:sz w:val="24"/>
          <w:szCs w:val="24"/>
        </w:rPr>
        <w:t xml:space="preserve">Risks and Mitigations: </w:t>
      </w:r>
      <w:r w:rsidRPr="00C373C2">
        <w:rPr>
          <w:rFonts w:eastAsia="Times New Roman"/>
          <w:sz w:val="24"/>
          <w:szCs w:val="24"/>
        </w:rPr>
        <w:t>Analyze risks and possible solution to overcome them</w:t>
      </w:r>
    </w:p>
    <w:p w14:paraId="2406683D" w14:textId="77777777" w:rsidR="002C64D5" w:rsidRPr="00C373C2" w:rsidRDefault="002C64D5" w:rsidP="005005C9">
      <w:pPr>
        <w:numPr>
          <w:ilvl w:val="0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b/>
          <w:bCs/>
          <w:sz w:val="24"/>
          <w:szCs w:val="24"/>
        </w:rPr>
        <w:t xml:space="preserve">Approvals: </w:t>
      </w:r>
      <w:r w:rsidRPr="00C373C2">
        <w:rPr>
          <w:rFonts w:eastAsia="Times New Roman"/>
          <w:sz w:val="24"/>
          <w:szCs w:val="24"/>
        </w:rPr>
        <w:t>Signatures of Test Plan Author and PM/QA</w:t>
      </w:r>
    </w:p>
    <w:p w14:paraId="24D9A089" w14:textId="77777777" w:rsidR="002C64D5" w:rsidRPr="00C373C2" w:rsidRDefault="002C64D5" w:rsidP="005005C9">
      <w:pPr>
        <w:spacing w:after="0"/>
        <w:jc w:val="both"/>
        <w:rPr>
          <w:rFonts w:eastAsia="Times New Roman"/>
          <w:sz w:val="24"/>
          <w:szCs w:val="24"/>
        </w:rPr>
      </w:pPr>
    </w:p>
    <w:p w14:paraId="4BF08056" w14:textId="77777777" w:rsidR="002C64D5" w:rsidRPr="00C373C2" w:rsidRDefault="002C64D5" w:rsidP="005005C9">
      <w:pPr>
        <w:spacing w:after="0"/>
        <w:jc w:val="both"/>
        <w:rPr>
          <w:rFonts w:eastAsia="Times New Roman"/>
          <w:sz w:val="24"/>
          <w:szCs w:val="24"/>
        </w:rPr>
      </w:pPr>
    </w:p>
    <w:p w14:paraId="6478318A" w14:textId="77777777" w:rsidR="002C64D5" w:rsidRDefault="002C64D5" w:rsidP="005005C9">
      <w:pPr>
        <w:spacing w:after="0"/>
        <w:jc w:val="both"/>
        <w:rPr>
          <w:rFonts w:eastAsia="Times New Roman"/>
          <w:sz w:val="24"/>
          <w:szCs w:val="24"/>
        </w:rPr>
      </w:pPr>
    </w:p>
    <w:p w14:paraId="72117437" w14:textId="77777777" w:rsidR="002C64D5" w:rsidRPr="00C373C2" w:rsidRDefault="002C64D5" w:rsidP="005005C9">
      <w:pPr>
        <w:spacing w:after="0"/>
        <w:jc w:val="both"/>
        <w:rPr>
          <w:rFonts w:eastAsia="Times New Roman"/>
          <w:sz w:val="24"/>
          <w:szCs w:val="24"/>
        </w:rPr>
      </w:pPr>
    </w:p>
    <w:p w14:paraId="22A45034" w14:textId="77777777" w:rsidR="002C64D5" w:rsidRPr="00C373C2" w:rsidRDefault="002C64D5" w:rsidP="005005C9">
      <w:pPr>
        <w:spacing w:after="0"/>
        <w:jc w:val="both"/>
        <w:rPr>
          <w:rFonts w:eastAsia="Times New Roman"/>
          <w:sz w:val="24"/>
          <w:szCs w:val="24"/>
        </w:rPr>
      </w:pPr>
    </w:p>
    <w:p w14:paraId="14A595DD" w14:textId="77777777" w:rsidR="002C64D5" w:rsidRPr="00C373C2" w:rsidRDefault="002C64D5" w:rsidP="005005C9">
      <w:pPr>
        <w:spacing w:after="0"/>
        <w:jc w:val="both"/>
        <w:rPr>
          <w:rFonts w:eastAsia="Times New Roman"/>
          <w:sz w:val="24"/>
          <w:szCs w:val="24"/>
          <w:u w:val="single"/>
        </w:rPr>
      </w:pPr>
      <w:r w:rsidRPr="00C373C2">
        <w:rPr>
          <w:rFonts w:eastAsia="Times New Roman"/>
          <w:sz w:val="24"/>
          <w:szCs w:val="24"/>
          <w:u w:val="single"/>
        </w:rPr>
        <w:t>A Sample Test Plan Document for Internet Banking Application:</w:t>
      </w:r>
    </w:p>
    <w:p w14:paraId="2F72F0E4" w14:textId="77777777" w:rsidR="002C64D5" w:rsidRPr="00C373C2" w:rsidRDefault="002C64D5" w:rsidP="005005C9">
      <w:pPr>
        <w:spacing w:after="0"/>
        <w:jc w:val="both"/>
        <w:rPr>
          <w:rFonts w:eastAsia="Times New Roman"/>
          <w:sz w:val="24"/>
          <w:szCs w:val="24"/>
        </w:rPr>
      </w:pPr>
    </w:p>
    <w:p w14:paraId="679017BE" w14:textId="15D4D951" w:rsidR="002C64D5" w:rsidRPr="00C373C2" w:rsidRDefault="002C64D5" w:rsidP="005005C9">
      <w:pPr>
        <w:numPr>
          <w:ilvl w:val="0"/>
          <w:numId w:val="2"/>
        </w:numPr>
        <w:spacing w:after="0"/>
        <w:jc w:val="both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 xml:space="preserve">Test Plan Id: </w:t>
      </w:r>
      <w:r w:rsidR="00EA5B49">
        <w:rPr>
          <w:rFonts w:eastAsia="Times New Roman"/>
          <w:b/>
          <w:sz w:val="24"/>
          <w:szCs w:val="24"/>
        </w:rPr>
        <w:t>AAP</w:t>
      </w:r>
      <w:r w:rsidRPr="00C373C2">
        <w:rPr>
          <w:rFonts w:eastAsia="Times New Roman"/>
          <w:b/>
          <w:sz w:val="24"/>
          <w:szCs w:val="24"/>
        </w:rPr>
        <w:t>_ST_TP_001</w:t>
      </w:r>
    </w:p>
    <w:p w14:paraId="1DEBC7B7" w14:textId="77777777" w:rsidR="002C64D5" w:rsidRPr="00C373C2" w:rsidRDefault="002C64D5" w:rsidP="005005C9">
      <w:pPr>
        <w:numPr>
          <w:ilvl w:val="0"/>
          <w:numId w:val="2"/>
        </w:numPr>
        <w:spacing w:after="0"/>
        <w:jc w:val="both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Introduction:</w:t>
      </w:r>
    </w:p>
    <w:p w14:paraId="6737E7F4" w14:textId="77777777" w:rsidR="006E4232" w:rsidRPr="006E4232" w:rsidRDefault="006E4232" w:rsidP="005005C9">
      <w:pPr>
        <w:numPr>
          <w:ilvl w:val="0"/>
          <w:numId w:val="11"/>
        </w:numPr>
        <w:spacing w:after="0"/>
        <w:jc w:val="both"/>
        <w:rPr>
          <w:rFonts w:asciiTheme="minorHAnsi" w:eastAsia="Times New Roman" w:hAnsiTheme="minorHAnsi" w:cstheme="minorHAnsi"/>
          <w:sz w:val="24"/>
          <w:szCs w:val="24"/>
        </w:rPr>
      </w:pPr>
      <w:r w:rsidRPr="006E4232">
        <w:rPr>
          <w:rFonts w:asciiTheme="minorHAnsi" w:hAnsiTheme="minorHAnsi" w:cstheme="minorHAnsi"/>
          <w:color w:val="212338"/>
          <w:sz w:val="24"/>
          <w:szCs w:val="24"/>
          <w:shd w:val="clear" w:color="auto" w:fill="FFFFFF"/>
        </w:rPr>
        <w:t xml:space="preserve">The purpose of this project report is to provide a comprehensive overview of the testing activities conducted for an e-commerce website. </w:t>
      </w:r>
    </w:p>
    <w:p w14:paraId="19FE3BAE" w14:textId="58D10EF6" w:rsidR="006E4232" w:rsidRPr="005C1E0D" w:rsidRDefault="006E4232" w:rsidP="005005C9">
      <w:pPr>
        <w:numPr>
          <w:ilvl w:val="0"/>
          <w:numId w:val="11"/>
        </w:numPr>
        <w:spacing w:after="0"/>
        <w:jc w:val="both"/>
        <w:rPr>
          <w:rFonts w:asciiTheme="minorHAnsi" w:eastAsia="Times New Roman" w:hAnsiTheme="minorHAnsi" w:cstheme="minorHAnsi"/>
          <w:sz w:val="24"/>
          <w:szCs w:val="24"/>
        </w:rPr>
      </w:pPr>
      <w:r w:rsidRPr="006E4232">
        <w:rPr>
          <w:rFonts w:asciiTheme="minorHAnsi" w:hAnsiTheme="minorHAnsi" w:cstheme="minorHAnsi"/>
          <w:color w:val="212338"/>
          <w:sz w:val="24"/>
          <w:szCs w:val="24"/>
          <w:shd w:val="clear" w:color="auto" w:fill="FFFFFF"/>
        </w:rPr>
        <w:t>The testing activities were carried out to ensure that the website functions as expected, meets the requirements, and delivers a high-quality user experience. The report includes details on the testing objectives, scope, testing approach, test environment, test activities, test results, and recommendations for improvement.</w:t>
      </w:r>
    </w:p>
    <w:p w14:paraId="28680605" w14:textId="28CA52CB" w:rsidR="005C1E0D" w:rsidRPr="005C1E0D" w:rsidRDefault="005C1E0D" w:rsidP="005005C9">
      <w:pPr>
        <w:numPr>
          <w:ilvl w:val="0"/>
          <w:numId w:val="11"/>
        </w:numPr>
        <w:shd w:val="clear" w:color="auto" w:fill="FFFFFF"/>
        <w:spacing w:before="100" w:beforeAutospacing="1" w:after="225" w:line="390" w:lineRule="atLeast"/>
        <w:jc w:val="both"/>
        <w:rPr>
          <w:rFonts w:asciiTheme="minorHAnsi" w:eastAsia="Times New Roman" w:hAnsiTheme="minorHAnsi" w:cstheme="minorHAnsi"/>
          <w:color w:val="212338"/>
          <w:sz w:val="26"/>
          <w:szCs w:val="26"/>
          <w:lang w:val="en-IN" w:eastAsia="en-IN" w:bidi="ta-IN"/>
        </w:rPr>
      </w:pPr>
      <w:r w:rsidRPr="005C1E0D"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  <w:lastRenderedPageBreak/>
        <w:t>Verify the functionality of the website, including product browsing, product search, shopping cart, checkout process, payment processing, and order confirmation</w:t>
      </w:r>
      <w:r w:rsidRPr="005C1E0D">
        <w:rPr>
          <w:rStyle w:val="Heading2Char"/>
          <w:lang w:val="en-IN" w:eastAsia="en-IN" w:bidi="ta-IN"/>
        </w:rPr>
        <w:t>.</w:t>
      </w:r>
    </w:p>
    <w:p w14:paraId="5BD014FA" w14:textId="77777777" w:rsidR="002C64D5" w:rsidRPr="00C373C2" w:rsidRDefault="002C64D5" w:rsidP="005005C9">
      <w:pPr>
        <w:numPr>
          <w:ilvl w:val="0"/>
          <w:numId w:val="2"/>
        </w:numPr>
        <w:spacing w:after="0"/>
        <w:jc w:val="both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Test Items:</w:t>
      </w:r>
    </w:p>
    <w:p w14:paraId="58C19269" w14:textId="6E14CF70" w:rsidR="002C64D5" w:rsidRDefault="005C1E0D" w:rsidP="005005C9">
      <w:pPr>
        <w:numPr>
          <w:ilvl w:val="0"/>
          <w:numId w:val="12"/>
        </w:numPr>
        <w:spacing w:after="100" w:afterAutospacing="1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User Registration</w:t>
      </w:r>
    </w:p>
    <w:p w14:paraId="151AACF3" w14:textId="4C65F822" w:rsidR="002C64D5" w:rsidRDefault="009B51FE" w:rsidP="005005C9">
      <w:pPr>
        <w:numPr>
          <w:ilvl w:val="0"/>
          <w:numId w:val="12"/>
        </w:numPr>
        <w:spacing w:after="100" w:afterAutospacing="1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 xml:space="preserve">User </w:t>
      </w:r>
      <w:r w:rsidR="005C1E0D">
        <w:rPr>
          <w:rFonts w:eastAsia="Times New Roman"/>
          <w:sz w:val="24"/>
          <w:szCs w:val="24"/>
        </w:rPr>
        <w:t>Login</w:t>
      </w:r>
    </w:p>
    <w:p w14:paraId="57568326" w14:textId="3604653D" w:rsidR="005C1E0D" w:rsidRDefault="005C1E0D" w:rsidP="005005C9">
      <w:pPr>
        <w:numPr>
          <w:ilvl w:val="0"/>
          <w:numId w:val="12"/>
        </w:numPr>
        <w:spacing w:after="100" w:afterAutospacing="1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Product browsing and searching</w:t>
      </w:r>
    </w:p>
    <w:p w14:paraId="6DA5927C" w14:textId="2B543481" w:rsidR="005C1E0D" w:rsidRDefault="005C1E0D" w:rsidP="005005C9">
      <w:pPr>
        <w:numPr>
          <w:ilvl w:val="0"/>
          <w:numId w:val="12"/>
        </w:numPr>
        <w:spacing w:after="100" w:afterAutospacing="1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Shopping cart functionality</w:t>
      </w:r>
    </w:p>
    <w:p w14:paraId="373E5622" w14:textId="48AE9C0E" w:rsidR="005C1E0D" w:rsidRDefault="005C1E0D" w:rsidP="005005C9">
      <w:pPr>
        <w:numPr>
          <w:ilvl w:val="0"/>
          <w:numId w:val="12"/>
        </w:numPr>
        <w:spacing w:after="100" w:afterAutospacing="1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Order confirmation</w:t>
      </w:r>
    </w:p>
    <w:p w14:paraId="785B4293" w14:textId="77777777" w:rsidR="002C64D5" w:rsidRPr="00C373C2" w:rsidRDefault="002C64D5" w:rsidP="005005C9">
      <w:pPr>
        <w:numPr>
          <w:ilvl w:val="0"/>
          <w:numId w:val="2"/>
        </w:numPr>
        <w:spacing w:after="0"/>
        <w:jc w:val="both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References:</w:t>
      </w:r>
    </w:p>
    <w:p w14:paraId="6015ECC6" w14:textId="06C938BF" w:rsidR="002C64D5" w:rsidRPr="00C373C2" w:rsidRDefault="002C64D5" w:rsidP="005005C9">
      <w:pPr>
        <w:numPr>
          <w:ilvl w:val="0"/>
          <w:numId w:val="20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Requir</w:t>
      </w:r>
      <w:r w:rsidR="00327CFD">
        <w:rPr>
          <w:rFonts w:eastAsia="Times New Roman"/>
          <w:sz w:val="24"/>
          <w:szCs w:val="24"/>
        </w:rPr>
        <w:t>e</w:t>
      </w:r>
      <w:r w:rsidRPr="00C373C2">
        <w:rPr>
          <w:rFonts w:eastAsia="Times New Roman"/>
          <w:sz w:val="24"/>
          <w:szCs w:val="24"/>
        </w:rPr>
        <w:t>ments</w:t>
      </w:r>
    </w:p>
    <w:p w14:paraId="44294D02" w14:textId="77777777" w:rsidR="002C64D5" w:rsidRPr="00C373C2" w:rsidRDefault="002C64D5" w:rsidP="005005C9">
      <w:pPr>
        <w:numPr>
          <w:ilvl w:val="0"/>
          <w:numId w:val="19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Project Plan</w:t>
      </w:r>
    </w:p>
    <w:p w14:paraId="7F7C20D6" w14:textId="77777777" w:rsidR="002C64D5" w:rsidRPr="00C373C2" w:rsidRDefault="002C64D5" w:rsidP="005005C9">
      <w:pPr>
        <w:numPr>
          <w:ilvl w:val="0"/>
          <w:numId w:val="18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est Strategy</w:t>
      </w:r>
    </w:p>
    <w:p w14:paraId="5804AD26" w14:textId="77777777" w:rsidR="002C64D5" w:rsidRPr="00C373C2" w:rsidRDefault="002C64D5" w:rsidP="005005C9">
      <w:pPr>
        <w:numPr>
          <w:ilvl w:val="0"/>
          <w:numId w:val="17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Use cases (if available)</w:t>
      </w:r>
    </w:p>
    <w:p w14:paraId="46736AF0" w14:textId="77777777" w:rsidR="002C64D5" w:rsidRPr="00C373C2" w:rsidRDefault="002C64D5" w:rsidP="005005C9">
      <w:pPr>
        <w:numPr>
          <w:ilvl w:val="0"/>
          <w:numId w:val="16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High level Design Documents</w:t>
      </w:r>
    </w:p>
    <w:p w14:paraId="54DA54C0" w14:textId="77777777" w:rsidR="002C64D5" w:rsidRPr="00C373C2" w:rsidRDefault="002C64D5" w:rsidP="005005C9">
      <w:pPr>
        <w:numPr>
          <w:ilvl w:val="0"/>
          <w:numId w:val="15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Low Level Design Documents</w:t>
      </w:r>
    </w:p>
    <w:p w14:paraId="56F2223D" w14:textId="77777777" w:rsidR="002C64D5" w:rsidRPr="00C373C2" w:rsidRDefault="002C64D5" w:rsidP="005005C9">
      <w:pPr>
        <w:numPr>
          <w:ilvl w:val="0"/>
          <w:numId w:val="14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Process Guide line document</w:t>
      </w:r>
    </w:p>
    <w:p w14:paraId="22186BDB" w14:textId="77777777" w:rsidR="002C64D5" w:rsidRPr="00C373C2" w:rsidRDefault="002C64D5" w:rsidP="005005C9">
      <w:pPr>
        <w:numPr>
          <w:ilvl w:val="0"/>
          <w:numId w:val="13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Prototypes</w:t>
      </w:r>
    </w:p>
    <w:p w14:paraId="1DEE8767" w14:textId="77777777" w:rsidR="002C64D5" w:rsidRPr="00C373C2" w:rsidRDefault="002C64D5" w:rsidP="005005C9">
      <w:pPr>
        <w:numPr>
          <w:ilvl w:val="0"/>
          <w:numId w:val="2"/>
        </w:numPr>
        <w:spacing w:after="0"/>
        <w:jc w:val="both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Features to be tested:</w:t>
      </w:r>
    </w:p>
    <w:p w14:paraId="62CD41E6" w14:textId="7BE5C093" w:rsidR="002C64D5" w:rsidRPr="00C373C2" w:rsidRDefault="005C1E0D" w:rsidP="005005C9">
      <w:pPr>
        <w:numPr>
          <w:ilvl w:val="1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User Registration</w:t>
      </w:r>
      <w:r w:rsidR="002C64D5" w:rsidRPr="00C373C2">
        <w:rPr>
          <w:rFonts w:eastAsia="Times New Roman"/>
          <w:sz w:val="24"/>
          <w:szCs w:val="24"/>
        </w:rPr>
        <w:t>:</w:t>
      </w:r>
    </w:p>
    <w:p w14:paraId="6AB8288B" w14:textId="77777777" w:rsidR="001D4AA0" w:rsidRDefault="001D4AA0" w:rsidP="005005C9">
      <w:pPr>
        <w:pStyle w:val="ListParagraph"/>
        <w:numPr>
          <w:ilvl w:val="3"/>
          <w:numId w:val="1"/>
        </w:numPr>
        <w:shd w:val="clear" w:color="auto" w:fill="FFFFFF"/>
        <w:spacing w:before="100" w:beforeAutospacing="1" w:after="225" w:line="390" w:lineRule="atLeast"/>
        <w:jc w:val="both"/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</w:pPr>
      <w:r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  <w:t xml:space="preserve"> </w:t>
      </w:r>
      <w:r w:rsidRPr="001D4AA0"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  <w:t>Verify that users can register with valid details such as name, email, and password.</w:t>
      </w:r>
    </w:p>
    <w:p w14:paraId="27905E9B" w14:textId="77777777" w:rsidR="001D4AA0" w:rsidRDefault="001D4AA0" w:rsidP="005005C9">
      <w:pPr>
        <w:pStyle w:val="ListParagraph"/>
        <w:numPr>
          <w:ilvl w:val="3"/>
          <w:numId w:val="1"/>
        </w:numPr>
        <w:shd w:val="clear" w:color="auto" w:fill="FFFFFF"/>
        <w:spacing w:before="100" w:beforeAutospacing="1" w:after="225" w:line="390" w:lineRule="atLeast"/>
        <w:jc w:val="both"/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</w:pPr>
      <w:r w:rsidRPr="001D4AA0"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  <w:t xml:space="preserve"> Verify that users cannot register with invalid or duplicate email addresses.</w:t>
      </w:r>
    </w:p>
    <w:p w14:paraId="035C5B92" w14:textId="77777777" w:rsidR="001D4AA0" w:rsidRDefault="001D4AA0" w:rsidP="005005C9">
      <w:pPr>
        <w:pStyle w:val="ListParagraph"/>
        <w:numPr>
          <w:ilvl w:val="3"/>
          <w:numId w:val="1"/>
        </w:numPr>
        <w:shd w:val="clear" w:color="auto" w:fill="FFFFFF"/>
        <w:spacing w:before="100" w:beforeAutospacing="1" w:after="225" w:line="390" w:lineRule="atLeast"/>
        <w:jc w:val="both"/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</w:pPr>
      <w:r w:rsidRPr="001D4AA0"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  <w:t>Verify that mandatory fields are properly validated and error messages are displayed for missing or invalid information.</w:t>
      </w:r>
    </w:p>
    <w:p w14:paraId="14041599" w14:textId="398B9270" w:rsidR="001D4AA0" w:rsidRDefault="001D4AA0" w:rsidP="005005C9">
      <w:pPr>
        <w:pStyle w:val="ListParagraph"/>
        <w:numPr>
          <w:ilvl w:val="3"/>
          <w:numId w:val="1"/>
        </w:numPr>
        <w:shd w:val="clear" w:color="auto" w:fill="FFFFFF"/>
        <w:spacing w:before="100" w:beforeAutospacing="1" w:after="225" w:line="390" w:lineRule="atLeast"/>
        <w:jc w:val="both"/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</w:pPr>
      <w:r w:rsidRPr="001D4AA0"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  <w:t>Verify that users receive confirmation emails after successful registration</w:t>
      </w:r>
      <w:r w:rsidR="009B51FE"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  <w:t>.</w:t>
      </w:r>
    </w:p>
    <w:p w14:paraId="2EC7F6A9" w14:textId="2DEE32B0" w:rsidR="002C64D5" w:rsidRPr="009B51FE" w:rsidRDefault="002C64D5" w:rsidP="005005C9">
      <w:pPr>
        <w:pStyle w:val="ListParagraph"/>
        <w:numPr>
          <w:ilvl w:val="1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 w:rsidRPr="009B51FE">
        <w:rPr>
          <w:rFonts w:eastAsia="Times New Roman"/>
          <w:sz w:val="24"/>
          <w:szCs w:val="24"/>
        </w:rPr>
        <w:t xml:space="preserve">User </w:t>
      </w:r>
      <w:r w:rsidR="009B51FE">
        <w:rPr>
          <w:rFonts w:eastAsia="Times New Roman"/>
          <w:sz w:val="24"/>
          <w:szCs w:val="24"/>
        </w:rPr>
        <w:t>Login</w:t>
      </w:r>
    </w:p>
    <w:p w14:paraId="70CDC046" w14:textId="77777777" w:rsidR="00E762E5" w:rsidRPr="00E762E5" w:rsidRDefault="00E762E5" w:rsidP="005005C9">
      <w:pPr>
        <w:numPr>
          <w:ilvl w:val="0"/>
          <w:numId w:val="27"/>
        </w:numPr>
        <w:shd w:val="clear" w:color="auto" w:fill="FFFFFF"/>
        <w:spacing w:before="100" w:beforeAutospacing="1" w:after="225" w:line="240" w:lineRule="auto"/>
        <w:ind w:left="2909" w:hanging="357"/>
        <w:jc w:val="both"/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</w:pPr>
      <w:r w:rsidRPr="00E762E5"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  <w:t>Verify that users can login with valid credentials (email and password).</w:t>
      </w:r>
    </w:p>
    <w:p w14:paraId="20563D09" w14:textId="77777777" w:rsidR="00E762E5" w:rsidRPr="00E762E5" w:rsidRDefault="00E762E5" w:rsidP="005005C9">
      <w:pPr>
        <w:numPr>
          <w:ilvl w:val="0"/>
          <w:numId w:val="27"/>
        </w:numPr>
        <w:shd w:val="clear" w:color="auto" w:fill="FFFFFF"/>
        <w:spacing w:before="100" w:beforeAutospacing="1" w:after="225" w:line="240" w:lineRule="auto"/>
        <w:ind w:left="2909" w:hanging="357"/>
        <w:jc w:val="both"/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</w:pPr>
      <w:r w:rsidRPr="00E762E5"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  <w:t>Verify that users cannot login with invalid or incorrect credentials.</w:t>
      </w:r>
    </w:p>
    <w:p w14:paraId="277042A2" w14:textId="77777777" w:rsidR="00E762E5" w:rsidRPr="00E762E5" w:rsidRDefault="00E762E5" w:rsidP="005005C9">
      <w:pPr>
        <w:numPr>
          <w:ilvl w:val="0"/>
          <w:numId w:val="27"/>
        </w:numPr>
        <w:shd w:val="clear" w:color="auto" w:fill="FFFFFF"/>
        <w:spacing w:before="100" w:beforeAutospacing="1" w:after="225" w:line="240" w:lineRule="auto"/>
        <w:ind w:left="2909" w:hanging="357"/>
        <w:jc w:val="both"/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</w:pPr>
      <w:r w:rsidRPr="00E762E5"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  <w:t>Verify that users can reset their password in case they forget it.</w:t>
      </w:r>
    </w:p>
    <w:p w14:paraId="18B91BD1" w14:textId="77777777" w:rsidR="00E762E5" w:rsidRPr="00E762E5" w:rsidRDefault="00E762E5" w:rsidP="005005C9">
      <w:pPr>
        <w:numPr>
          <w:ilvl w:val="0"/>
          <w:numId w:val="27"/>
        </w:numPr>
        <w:shd w:val="clear" w:color="auto" w:fill="FFFFFF"/>
        <w:spacing w:before="100" w:beforeAutospacing="1" w:after="225" w:line="240" w:lineRule="auto"/>
        <w:ind w:left="2909" w:hanging="357"/>
        <w:jc w:val="both"/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</w:pPr>
      <w:r w:rsidRPr="00E762E5"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  <w:lastRenderedPageBreak/>
        <w:t>Verify that appropriate error messages are displayed for incorrect login attempts.</w:t>
      </w:r>
    </w:p>
    <w:p w14:paraId="30FCB429" w14:textId="03DB2B2E" w:rsidR="002C64D5" w:rsidRPr="00C373C2" w:rsidRDefault="002C64D5" w:rsidP="005005C9">
      <w:pPr>
        <w:spacing w:after="0" w:line="240" w:lineRule="auto"/>
        <w:ind w:left="2880"/>
        <w:jc w:val="both"/>
        <w:rPr>
          <w:rFonts w:eastAsia="Times New Roman"/>
          <w:sz w:val="24"/>
          <w:szCs w:val="24"/>
        </w:rPr>
      </w:pPr>
    </w:p>
    <w:p w14:paraId="6301B345" w14:textId="32D1A8F5" w:rsidR="002C64D5" w:rsidRDefault="005C1E0D" w:rsidP="005005C9">
      <w:pPr>
        <w:pStyle w:val="ListParagraph"/>
        <w:numPr>
          <w:ilvl w:val="1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 w:rsidRPr="009B51FE">
        <w:rPr>
          <w:rFonts w:eastAsia="Times New Roman"/>
          <w:sz w:val="24"/>
          <w:szCs w:val="24"/>
        </w:rPr>
        <w:t>Product browsing and searching</w:t>
      </w:r>
      <w:r w:rsidR="002C64D5" w:rsidRPr="009B51FE">
        <w:rPr>
          <w:rFonts w:eastAsia="Times New Roman"/>
          <w:sz w:val="24"/>
          <w:szCs w:val="24"/>
        </w:rPr>
        <w:t>:</w:t>
      </w:r>
    </w:p>
    <w:p w14:paraId="5442B187" w14:textId="5AFF2CF7" w:rsidR="005005C9" w:rsidRPr="005005C9" w:rsidRDefault="005005C9" w:rsidP="005005C9">
      <w:pPr>
        <w:numPr>
          <w:ilvl w:val="0"/>
          <w:numId w:val="28"/>
        </w:numPr>
        <w:shd w:val="clear" w:color="auto" w:fill="FFFFFF"/>
        <w:spacing w:before="100" w:beforeAutospacing="1" w:after="225" w:line="240" w:lineRule="auto"/>
        <w:jc w:val="both"/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</w:pPr>
      <w:r>
        <w:rPr>
          <w:rFonts w:eastAsia="Times New Roman"/>
          <w:sz w:val="24"/>
          <w:szCs w:val="24"/>
        </w:rPr>
        <w:t xml:space="preserve"> </w:t>
      </w:r>
      <w:r w:rsidRPr="005005C9"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  <w:t>Verify that users can search for products based on various criteria such as keywords, categories, brands, etc.</w:t>
      </w:r>
    </w:p>
    <w:p w14:paraId="1DA17C8F" w14:textId="77777777" w:rsidR="005005C9" w:rsidRPr="005005C9" w:rsidRDefault="005005C9" w:rsidP="005005C9">
      <w:pPr>
        <w:numPr>
          <w:ilvl w:val="0"/>
          <w:numId w:val="28"/>
        </w:numPr>
        <w:shd w:val="clear" w:color="auto" w:fill="FFFFFF"/>
        <w:spacing w:before="100" w:beforeAutospacing="1" w:after="225" w:line="240" w:lineRule="auto"/>
        <w:jc w:val="both"/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</w:pPr>
      <w:r w:rsidRPr="005005C9"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  <w:t>Verify that search results display accurate and relevant products.</w:t>
      </w:r>
    </w:p>
    <w:p w14:paraId="57343EBB" w14:textId="77777777" w:rsidR="005005C9" w:rsidRPr="005005C9" w:rsidRDefault="005005C9" w:rsidP="005005C9">
      <w:pPr>
        <w:numPr>
          <w:ilvl w:val="0"/>
          <w:numId w:val="28"/>
        </w:numPr>
        <w:shd w:val="clear" w:color="auto" w:fill="FFFFFF"/>
        <w:spacing w:before="100" w:beforeAutospacing="1" w:after="225" w:line="240" w:lineRule="auto"/>
        <w:jc w:val="both"/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</w:pPr>
      <w:r w:rsidRPr="005005C9"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  <w:t>Verify that users can filter and sort search results based on different parameters.</w:t>
      </w:r>
    </w:p>
    <w:p w14:paraId="28F5B230" w14:textId="5462A591" w:rsidR="005005C9" w:rsidRPr="005005C9" w:rsidRDefault="005005C9" w:rsidP="005005C9">
      <w:pPr>
        <w:pStyle w:val="ListParagraph"/>
        <w:spacing w:after="0" w:line="240" w:lineRule="auto"/>
        <w:ind w:left="1440"/>
        <w:jc w:val="both"/>
        <w:rPr>
          <w:rFonts w:asciiTheme="minorHAnsi" w:eastAsia="Times New Roman" w:hAnsiTheme="minorHAnsi" w:cstheme="minorHAnsi"/>
          <w:sz w:val="24"/>
          <w:szCs w:val="24"/>
        </w:rPr>
      </w:pPr>
    </w:p>
    <w:p w14:paraId="311CA423" w14:textId="7E73AF35" w:rsidR="009B51FE" w:rsidRDefault="009B51FE" w:rsidP="005005C9">
      <w:pPr>
        <w:pStyle w:val="ListParagraph"/>
        <w:numPr>
          <w:ilvl w:val="1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Shopping cart functionality</w:t>
      </w:r>
    </w:p>
    <w:p w14:paraId="2A33147C" w14:textId="56808DB1" w:rsidR="005005C9" w:rsidRPr="005005C9" w:rsidRDefault="005005C9" w:rsidP="005005C9">
      <w:pPr>
        <w:numPr>
          <w:ilvl w:val="0"/>
          <w:numId w:val="30"/>
        </w:numPr>
        <w:shd w:val="clear" w:color="auto" w:fill="FFFFFF"/>
        <w:spacing w:before="100" w:beforeAutospacing="1" w:after="225" w:line="240" w:lineRule="auto"/>
        <w:jc w:val="both"/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</w:pPr>
      <w:r w:rsidRPr="005005C9"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  <w:t>Verify that users can add products to their cart and view the cart contents.</w:t>
      </w:r>
    </w:p>
    <w:p w14:paraId="08A80846" w14:textId="505DA766" w:rsidR="005005C9" w:rsidRPr="005005C9" w:rsidRDefault="005005C9" w:rsidP="005005C9">
      <w:pPr>
        <w:numPr>
          <w:ilvl w:val="0"/>
          <w:numId w:val="30"/>
        </w:numPr>
        <w:shd w:val="clear" w:color="auto" w:fill="FFFFFF"/>
        <w:spacing w:before="100" w:beforeAutospacing="1" w:after="225" w:line="240" w:lineRule="auto"/>
        <w:jc w:val="both"/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</w:pPr>
      <w:r w:rsidRPr="005005C9"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  <w:t>Verify that users can update the quantity or remove products from the cart.</w:t>
      </w:r>
    </w:p>
    <w:p w14:paraId="6EA6D58D" w14:textId="51FB3CE4" w:rsidR="009B51FE" w:rsidRDefault="009B51FE" w:rsidP="005005C9">
      <w:pPr>
        <w:pStyle w:val="ListParagraph"/>
        <w:numPr>
          <w:ilvl w:val="1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Order confirmation</w:t>
      </w:r>
    </w:p>
    <w:p w14:paraId="0FE5E50E" w14:textId="7D99CDDA" w:rsidR="005005C9" w:rsidRPr="005005C9" w:rsidRDefault="005005C9" w:rsidP="005005C9">
      <w:pPr>
        <w:pStyle w:val="ListParagraph"/>
        <w:numPr>
          <w:ilvl w:val="3"/>
          <w:numId w:val="1"/>
        </w:numPr>
        <w:spacing w:after="0" w:line="240" w:lineRule="auto"/>
        <w:jc w:val="both"/>
        <w:rPr>
          <w:rFonts w:asciiTheme="minorHAnsi" w:eastAsia="Times New Roman" w:hAnsiTheme="minorHAnsi" w:cstheme="minorHAnsi"/>
          <w:sz w:val="24"/>
          <w:szCs w:val="24"/>
        </w:rPr>
      </w:pPr>
      <w:r w:rsidRPr="005005C9">
        <w:rPr>
          <w:rFonts w:asciiTheme="minorHAnsi" w:hAnsiTheme="minorHAnsi" w:cstheme="minorHAnsi"/>
          <w:color w:val="212338"/>
          <w:sz w:val="24"/>
          <w:szCs w:val="24"/>
          <w:shd w:val="clear" w:color="auto" w:fill="FFFFFF"/>
        </w:rPr>
        <w:t>Verify that users receive order confirmation emails after successful purchases</w:t>
      </w:r>
    </w:p>
    <w:p w14:paraId="02873B61" w14:textId="56B3F4E8" w:rsidR="002C64D5" w:rsidRPr="00C373C2" w:rsidRDefault="002C64D5" w:rsidP="005005C9">
      <w:p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6. Features not to be tested:</w:t>
      </w:r>
      <w:r w:rsidR="00EA5B49">
        <w:rPr>
          <w:rFonts w:eastAsia="Times New Roman"/>
          <w:b/>
          <w:sz w:val="24"/>
          <w:szCs w:val="24"/>
        </w:rPr>
        <w:t xml:space="preserve"> </w:t>
      </w:r>
      <w:r w:rsidRPr="00C373C2">
        <w:rPr>
          <w:rFonts w:eastAsia="Times New Roman"/>
          <w:sz w:val="24"/>
          <w:szCs w:val="24"/>
        </w:rPr>
        <w:t>NA</w:t>
      </w:r>
    </w:p>
    <w:p w14:paraId="18FDAE1D" w14:textId="77777777" w:rsidR="002C64D5" w:rsidRPr="00C373C2" w:rsidRDefault="002C64D5" w:rsidP="005005C9">
      <w:pPr>
        <w:spacing w:after="0"/>
        <w:jc w:val="both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7. Entry Criteria:</w:t>
      </w:r>
    </w:p>
    <w:p w14:paraId="570D5904" w14:textId="77777777" w:rsidR="002C64D5" w:rsidRPr="00C373C2" w:rsidRDefault="002C64D5" w:rsidP="005005C9">
      <w:pPr>
        <w:spacing w:after="0"/>
        <w:ind w:firstLine="72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 xml:space="preserve">a) Test Design: </w:t>
      </w:r>
    </w:p>
    <w:p w14:paraId="361CCE10" w14:textId="51FD69FD" w:rsidR="002C64D5" w:rsidRPr="00C373C2" w:rsidRDefault="002C64D5" w:rsidP="005005C9">
      <w:pPr>
        <w:numPr>
          <w:ilvl w:val="1"/>
          <w:numId w:val="21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eam formation, Responsibilities,</w:t>
      </w:r>
      <w:r w:rsidR="00327CFD">
        <w:rPr>
          <w:rFonts w:eastAsia="Times New Roman"/>
          <w:sz w:val="24"/>
          <w:szCs w:val="24"/>
        </w:rPr>
        <w:t xml:space="preserve"> </w:t>
      </w:r>
      <w:r w:rsidRPr="00C373C2">
        <w:rPr>
          <w:rFonts w:eastAsia="Times New Roman"/>
          <w:sz w:val="24"/>
          <w:szCs w:val="24"/>
        </w:rPr>
        <w:t>schedule,</w:t>
      </w:r>
      <w:r w:rsidR="00327CFD">
        <w:rPr>
          <w:rFonts w:eastAsia="Times New Roman"/>
          <w:sz w:val="24"/>
          <w:szCs w:val="24"/>
        </w:rPr>
        <w:t xml:space="preserve"> </w:t>
      </w:r>
      <w:r w:rsidRPr="00C373C2">
        <w:rPr>
          <w:rFonts w:eastAsia="Times New Roman"/>
          <w:sz w:val="24"/>
          <w:szCs w:val="24"/>
        </w:rPr>
        <w:t>requirements,</w:t>
      </w:r>
      <w:r w:rsidR="00327CFD">
        <w:rPr>
          <w:rFonts w:eastAsia="Times New Roman"/>
          <w:sz w:val="24"/>
          <w:szCs w:val="24"/>
        </w:rPr>
        <w:t xml:space="preserve"> </w:t>
      </w:r>
      <w:r w:rsidRPr="00C373C2">
        <w:rPr>
          <w:rFonts w:eastAsia="Times New Roman"/>
          <w:sz w:val="24"/>
          <w:szCs w:val="24"/>
        </w:rPr>
        <w:t xml:space="preserve">test case template </w:t>
      </w:r>
    </w:p>
    <w:p w14:paraId="0A1A0CF7" w14:textId="77777777" w:rsidR="002C64D5" w:rsidRPr="00C373C2" w:rsidRDefault="002C64D5" w:rsidP="005005C9">
      <w:pPr>
        <w:numPr>
          <w:ilvl w:val="1"/>
          <w:numId w:val="21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raining on domain, on automation tools</w:t>
      </w:r>
    </w:p>
    <w:p w14:paraId="24700858" w14:textId="77777777" w:rsidR="002C64D5" w:rsidRPr="00C373C2" w:rsidRDefault="002C64D5" w:rsidP="005005C9">
      <w:pPr>
        <w:spacing w:after="0"/>
        <w:ind w:firstLine="72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b) Test Execution</w:t>
      </w:r>
    </w:p>
    <w:p w14:paraId="78FCDCAD" w14:textId="77777777" w:rsidR="002C64D5" w:rsidRPr="00C373C2" w:rsidRDefault="002C64D5" w:rsidP="005005C9">
      <w:pPr>
        <w:spacing w:after="0"/>
        <w:ind w:left="108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Readiness of test tab</w:t>
      </w:r>
    </w:p>
    <w:p w14:paraId="17AAC858" w14:textId="77777777" w:rsidR="002C64D5" w:rsidRPr="00C373C2" w:rsidRDefault="002C64D5" w:rsidP="005005C9">
      <w:pPr>
        <w:spacing w:after="0"/>
        <w:ind w:left="108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Readiness of AUT</w:t>
      </w:r>
    </w:p>
    <w:p w14:paraId="0DD4963D" w14:textId="77777777" w:rsidR="002C64D5" w:rsidRPr="00C373C2" w:rsidRDefault="002C64D5" w:rsidP="005005C9">
      <w:pPr>
        <w:spacing w:after="0"/>
        <w:ind w:left="108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Requirements</w:t>
      </w:r>
    </w:p>
    <w:p w14:paraId="2F945377" w14:textId="77777777" w:rsidR="002C64D5" w:rsidRPr="00C373C2" w:rsidRDefault="002C64D5" w:rsidP="005005C9">
      <w:pPr>
        <w:spacing w:after="0"/>
        <w:ind w:left="108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est case Documents</w:t>
      </w:r>
    </w:p>
    <w:p w14:paraId="6852C3A3" w14:textId="77777777" w:rsidR="002C64D5" w:rsidRPr="00C373C2" w:rsidRDefault="002C64D5" w:rsidP="005005C9">
      <w:pPr>
        <w:spacing w:after="0"/>
        <w:ind w:left="108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est data</w:t>
      </w:r>
    </w:p>
    <w:p w14:paraId="4A282206" w14:textId="77777777" w:rsidR="002C64D5" w:rsidRPr="00C373C2" w:rsidRDefault="002C64D5" w:rsidP="005005C9">
      <w:pPr>
        <w:spacing w:after="0"/>
        <w:ind w:left="108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Defect Report Template</w:t>
      </w:r>
    </w:p>
    <w:p w14:paraId="00AE29E8" w14:textId="3FD266A4" w:rsidR="002C64D5" w:rsidRPr="00C373C2" w:rsidRDefault="00E013B8" w:rsidP="005005C9">
      <w:pPr>
        <w:spacing w:after="0"/>
        <w:ind w:left="108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E</w:t>
      </w:r>
      <w:r w:rsidRPr="00C373C2">
        <w:rPr>
          <w:rFonts w:eastAsia="Times New Roman"/>
          <w:sz w:val="24"/>
          <w:szCs w:val="24"/>
        </w:rPr>
        <w:t>tc</w:t>
      </w:r>
      <w:r>
        <w:rPr>
          <w:rFonts w:eastAsia="Times New Roman"/>
          <w:sz w:val="24"/>
          <w:szCs w:val="24"/>
        </w:rPr>
        <w:t>…</w:t>
      </w:r>
    </w:p>
    <w:p w14:paraId="348A6812" w14:textId="77777777" w:rsidR="002C64D5" w:rsidRPr="00C373C2" w:rsidRDefault="002C64D5" w:rsidP="005005C9">
      <w:pPr>
        <w:spacing w:after="0"/>
        <w:jc w:val="both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8) Exit Criteria:</w:t>
      </w:r>
    </w:p>
    <w:p w14:paraId="3CC75C9F" w14:textId="77777777" w:rsidR="002C64D5" w:rsidRPr="00C373C2" w:rsidRDefault="002C64D5" w:rsidP="005005C9">
      <w:p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ab/>
        <w:t>All possible test cases executed</w:t>
      </w:r>
    </w:p>
    <w:p w14:paraId="47391C30" w14:textId="77777777" w:rsidR="002C64D5" w:rsidRPr="00C373C2" w:rsidRDefault="002C64D5" w:rsidP="005005C9">
      <w:pPr>
        <w:spacing w:after="0"/>
        <w:ind w:firstLine="72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Maximum defect fixed, final regression performed successfully</w:t>
      </w:r>
    </w:p>
    <w:p w14:paraId="74FB261D" w14:textId="77777777" w:rsidR="002C64D5" w:rsidRPr="00C373C2" w:rsidRDefault="002C64D5" w:rsidP="005005C9">
      <w:pPr>
        <w:spacing w:after="0"/>
        <w:ind w:firstLine="72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lastRenderedPageBreak/>
        <w:t>Confidence on test process</w:t>
      </w:r>
    </w:p>
    <w:p w14:paraId="61F22E14" w14:textId="77777777" w:rsidR="002C64D5" w:rsidRPr="00C373C2" w:rsidRDefault="002C64D5" w:rsidP="005005C9">
      <w:pPr>
        <w:spacing w:after="0"/>
        <w:ind w:firstLine="72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ime limitations</w:t>
      </w:r>
    </w:p>
    <w:p w14:paraId="22DEA5BC" w14:textId="77777777" w:rsidR="002C64D5" w:rsidRPr="00C373C2" w:rsidRDefault="002C64D5" w:rsidP="005005C9">
      <w:pPr>
        <w:spacing w:after="0"/>
        <w:ind w:firstLine="72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Budget limitations</w:t>
      </w:r>
    </w:p>
    <w:p w14:paraId="1E7B32D3" w14:textId="60CC3E51" w:rsidR="002C64D5" w:rsidRPr="00EA5B49" w:rsidRDefault="002C64D5" w:rsidP="005005C9">
      <w:pPr>
        <w:spacing w:after="0"/>
        <w:jc w:val="both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9) Suspension criteria:</w:t>
      </w:r>
      <w:r w:rsidR="00EA5B49">
        <w:rPr>
          <w:rFonts w:eastAsia="Times New Roman"/>
          <w:b/>
          <w:sz w:val="24"/>
          <w:szCs w:val="24"/>
        </w:rPr>
        <w:t xml:space="preserve"> Nil</w:t>
      </w:r>
    </w:p>
    <w:p w14:paraId="77598079" w14:textId="4BA11832" w:rsidR="002C64D5" w:rsidRPr="00C373C2" w:rsidRDefault="002C64D5" w:rsidP="005005C9">
      <w:pPr>
        <w:spacing w:after="0"/>
        <w:jc w:val="both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 xml:space="preserve">10) Roles and </w:t>
      </w:r>
      <w:r w:rsidR="00EA5B49" w:rsidRPr="00C373C2">
        <w:rPr>
          <w:rFonts w:eastAsia="Times New Roman"/>
          <w:b/>
          <w:sz w:val="24"/>
          <w:szCs w:val="24"/>
        </w:rPr>
        <w:t>Responsibilities</w:t>
      </w:r>
      <w:r w:rsidRPr="00C373C2">
        <w:rPr>
          <w:rFonts w:eastAsia="Times New Roman"/>
          <w:b/>
          <w:sz w:val="24"/>
          <w:szCs w:val="24"/>
        </w:rPr>
        <w:t>:</w:t>
      </w:r>
    </w:p>
    <w:tbl>
      <w:tblPr>
        <w:tblW w:w="9337" w:type="dxa"/>
        <w:tblInd w:w="19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715"/>
        <w:gridCol w:w="1747"/>
        <w:gridCol w:w="1580"/>
        <w:gridCol w:w="4058"/>
        <w:gridCol w:w="1237"/>
      </w:tblGrid>
      <w:tr w:rsidR="002C64D5" w:rsidRPr="00C373C2" w14:paraId="3443806E" w14:textId="77777777" w:rsidTr="00EA5B49">
        <w:tc>
          <w:tcPr>
            <w:tcW w:w="715" w:type="dxa"/>
          </w:tcPr>
          <w:p w14:paraId="3FA28829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S.NO</w:t>
            </w:r>
          </w:p>
        </w:tc>
        <w:tc>
          <w:tcPr>
            <w:tcW w:w="1747" w:type="dxa"/>
          </w:tcPr>
          <w:p w14:paraId="594E5D71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NAME</w:t>
            </w:r>
          </w:p>
        </w:tc>
        <w:tc>
          <w:tcPr>
            <w:tcW w:w="1580" w:type="dxa"/>
          </w:tcPr>
          <w:p w14:paraId="2E639C02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ROLE</w:t>
            </w:r>
          </w:p>
        </w:tc>
        <w:tc>
          <w:tcPr>
            <w:tcW w:w="4058" w:type="dxa"/>
          </w:tcPr>
          <w:p w14:paraId="3E64B80B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RESPONSIBILITIES</w:t>
            </w:r>
          </w:p>
        </w:tc>
        <w:tc>
          <w:tcPr>
            <w:tcW w:w="1237" w:type="dxa"/>
          </w:tcPr>
          <w:p w14:paraId="38F54421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REMARKS</w:t>
            </w:r>
          </w:p>
        </w:tc>
      </w:tr>
      <w:tr w:rsidR="002C64D5" w:rsidRPr="00C373C2" w14:paraId="5013A521" w14:textId="77777777" w:rsidTr="00EA5B49">
        <w:tc>
          <w:tcPr>
            <w:tcW w:w="715" w:type="dxa"/>
          </w:tcPr>
          <w:p w14:paraId="1CA2B8A8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1747" w:type="dxa"/>
          </w:tcPr>
          <w:p w14:paraId="2992BD74" w14:textId="101F7C46" w:rsidR="002C64D5" w:rsidRPr="00C373C2" w:rsidRDefault="00856A10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D Sree Vathsav</w:t>
            </w:r>
          </w:p>
        </w:tc>
        <w:tc>
          <w:tcPr>
            <w:tcW w:w="1580" w:type="dxa"/>
          </w:tcPr>
          <w:p w14:paraId="7D7ADC5C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Test Lead</w:t>
            </w:r>
          </w:p>
        </w:tc>
        <w:tc>
          <w:tcPr>
            <w:tcW w:w="4058" w:type="dxa"/>
          </w:tcPr>
          <w:p w14:paraId="6D64B1BA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Test planning, guidance, Monitoring and test control</w:t>
            </w:r>
          </w:p>
        </w:tc>
        <w:tc>
          <w:tcPr>
            <w:tcW w:w="1237" w:type="dxa"/>
          </w:tcPr>
          <w:p w14:paraId="4B031399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EA5B49" w:rsidRPr="00C373C2" w14:paraId="0B85C91B" w14:textId="77777777" w:rsidTr="00EA5B49">
        <w:tc>
          <w:tcPr>
            <w:tcW w:w="715" w:type="dxa"/>
          </w:tcPr>
          <w:p w14:paraId="1CB2C6F2" w14:textId="77777777" w:rsidR="00EA5B49" w:rsidRPr="00C373C2" w:rsidRDefault="00EA5B49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2</w:t>
            </w:r>
          </w:p>
        </w:tc>
        <w:tc>
          <w:tcPr>
            <w:tcW w:w="1747" w:type="dxa"/>
          </w:tcPr>
          <w:p w14:paraId="1186F13B" w14:textId="077BC1B2" w:rsidR="00EA5B49" w:rsidRPr="00C373C2" w:rsidRDefault="00856A10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D Sree Vathsav</w:t>
            </w:r>
          </w:p>
        </w:tc>
        <w:tc>
          <w:tcPr>
            <w:tcW w:w="1580" w:type="dxa"/>
          </w:tcPr>
          <w:p w14:paraId="00E12A92" w14:textId="77777777" w:rsidR="00EA5B49" w:rsidRPr="00C373C2" w:rsidRDefault="00EA5B49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Sr. Tester</w:t>
            </w:r>
          </w:p>
        </w:tc>
        <w:tc>
          <w:tcPr>
            <w:tcW w:w="4058" w:type="dxa"/>
          </w:tcPr>
          <w:p w14:paraId="592AD71D" w14:textId="77777777" w:rsidR="00EA5B49" w:rsidRPr="00C373C2" w:rsidRDefault="00EA5B49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Test data collection, Generating test scenarios</w:t>
            </w:r>
          </w:p>
        </w:tc>
        <w:tc>
          <w:tcPr>
            <w:tcW w:w="1237" w:type="dxa"/>
          </w:tcPr>
          <w:p w14:paraId="5B8B5697" w14:textId="77777777" w:rsidR="00EA5B49" w:rsidRPr="00C373C2" w:rsidRDefault="00EA5B49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EA5B49" w:rsidRPr="00C373C2" w14:paraId="0932D333" w14:textId="77777777" w:rsidTr="00EA5B49">
        <w:tc>
          <w:tcPr>
            <w:tcW w:w="715" w:type="dxa"/>
          </w:tcPr>
          <w:p w14:paraId="2680DA04" w14:textId="77777777" w:rsidR="00EA5B49" w:rsidRPr="00C373C2" w:rsidRDefault="00EA5B49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3</w:t>
            </w:r>
          </w:p>
        </w:tc>
        <w:tc>
          <w:tcPr>
            <w:tcW w:w="1747" w:type="dxa"/>
          </w:tcPr>
          <w:p w14:paraId="383890B0" w14:textId="7FD8F4D9" w:rsidR="00EA5B49" w:rsidRPr="00C373C2" w:rsidRDefault="00856A10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D Sree Vathsav</w:t>
            </w:r>
          </w:p>
        </w:tc>
        <w:tc>
          <w:tcPr>
            <w:tcW w:w="1580" w:type="dxa"/>
          </w:tcPr>
          <w:p w14:paraId="6D13837B" w14:textId="77777777" w:rsidR="00EA5B49" w:rsidRPr="00C373C2" w:rsidRDefault="00EA5B49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Tester</w:t>
            </w:r>
          </w:p>
        </w:tc>
        <w:tc>
          <w:tcPr>
            <w:tcW w:w="4058" w:type="dxa"/>
          </w:tcPr>
          <w:p w14:paraId="20A7F3D5" w14:textId="7C8C7D29" w:rsidR="00EA5B49" w:rsidRPr="00C373C2" w:rsidRDefault="00EA5B49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 xml:space="preserve">Test case documentation, </w:t>
            </w:r>
            <w:r w:rsidR="001D4AA0" w:rsidRPr="00C373C2">
              <w:rPr>
                <w:rFonts w:eastAsia="Times New Roman"/>
                <w:sz w:val="24"/>
                <w:szCs w:val="24"/>
              </w:rPr>
              <w:t>test execution</w:t>
            </w:r>
            <w:r w:rsidRPr="00C373C2">
              <w:rPr>
                <w:rFonts w:eastAsia="Times New Roman"/>
                <w:sz w:val="24"/>
                <w:szCs w:val="24"/>
              </w:rPr>
              <w:t>, defect reporting and tracking for admin module</w:t>
            </w:r>
          </w:p>
        </w:tc>
        <w:tc>
          <w:tcPr>
            <w:tcW w:w="1237" w:type="dxa"/>
          </w:tcPr>
          <w:p w14:paraId="6641E674" w14:textId="77777777" w:rsidR="00EA5B49" w:rsidRPr="00C373C2" w:rsidRDefault="00EA5B49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EA5B49" w:rsidRPr="00C373C2" w14:paraId="6C4404C1" w14:textId="77777777" w:rsidTr="00EA5B49">
        <w:tc>
          <w:tcPr>
            <w:tcW w:w="715" w:type="dxa"/>
          </w:tcPr>
          <w:p w14:paraId="7DDD03F2" w14:textId="77777777" w:rsidR="00EA5B49" w:rsidRPr="00C373C2" w:rsidRDefault="00EA5B49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4</w:t>
            </w:r>
          </w:p>
        </w:tc>
        <w:tc>
          <w:tcPr>
            <w:tcW w:w="1747" w:type="dxa"/>
          </w:tcPr>
          <w:p w14:paraId="22ED5280" w14:textId="16E3496C" w:rsidR="00EA5B49" w:rsidRPr="00C373C2" w:rsidRDefault="00856A10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D Sree Vathsav</w:t>
            </w:r>
          </w:p>
        </w:tc>
        <w:tc>
          <w:tcPr>
            <w:tcW w:w="1580" w:type="dxa"/>
          </w:tcPr>
          <w:p w14:paraId="0582CE72" w14:textId="77777777" w:rsidR="00EA5B49" w:rsidRPr="00C373C2" w:rsidRDefault="00EA5B49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Tester</w:t>
            </w:r>
          </w:p>
        </w:tc>
        <w:tc>
          <w:tcPr>
            <w:tcW w:w="4058" w:type="dxa"/>
          </w:tcPr>
          <w:p w14:paraId="0636AC02" w14:textId="7D0B4678" w:rsidR="00EA5B49" w:rsidRPr="00C373C2" w:rsidRDefault="00EA5B49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 xml:space="preserve">Test case documentation, </w:t>
            </w:r>
            <w:r w:rsidR="001D4AA0" w:rsidRPr="00C373C2">
              <w:rPr>
                <w:rFonts w:eastAsia="Times New Roman"/>
                <w:sz w:val="24"/>
                <w:szCs w:val="24"/>
              </w:rPr>
              <w:t>test execution</w:t>
            </w:r>
            <w:r w:rsidRPr="00C373C2">
              <w:rPr>
                <w:rFonts w:eastAsia="Times New Roman"/>
                <w:sz w:val="24"/>
                <w:szCs w:val="24"/>
              </w:rPr>
              <w:t>, defect reporting and tracking for Personal banking module</w:t>
            </w:r>
          </w:p>
        </w:tc>
        <w:tc>
          <w:tcPr>
            <w:tcW w:w="1237" w:type="dxa"/>
          </w:tcPr>
          <w:p w14:paraId="7A716BDD" w14:textId="77777777" w:rsidR="00EA5B49" w:rsidRPr="00C373C2" w:rsidRDefault="00EA5B49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EA5B49" w:rsidRPr="00C373C2" w14:paraId="73DAFFCD" w14:textId="77777777" w:rsidTr="00EA5B49">
        <w:tc>
          <w:tcPr>
            <w:tcW w:w="715" w:type="dxa"/>
          </w:tcPr>
          <w:p w14:paraId="0877498B" w14:textId="77777777" w:rsidR="00EA5B49" w:rsidRPr="00C373C2" w:rsidRDefault="00EA5B49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 xml:space="preserve">5 </w:t>
            </w:r>
          </w:p>
        </w:tc>
        <w:tc>
          <w:tcPr>
            <w:tcW w:w="1747" w:type="dxa"/>
          </w:tcPr>
          <w:p w14:paraId="634CFC7C" w14:textId="37B8624A" w:rsidR="00EA5B49" w:rsidRPr="00C373C2" w:rsidRDefault="00856A10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D Sree Vathsav</w:t>
            </w:r>
          </w:p>
        </w:tc>
        <w:tc>
          <w:tcPr>
            <w:tcW w:w="1580" w:type="dxa"/>
          </w:tcPr>
          <w:p w14:paraId="1B7F1A95" w14:textId="77777777" w:rsidR="00EA5B49" w:rsidRPr="00C373C2" w:rsidRDefault="00EA5B49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Tester</w:t>
            </w:r>
          </w:p>
        </w:tc>
        <w:tc>
          <w:tcPr>
            <w:tcW w:w="4058" w:type="dxa"/>
          </w:tcPr>
          <w:p w14:paraId="762B916E" w14:textId="2288CD15" w:rsidR="00EA5B49" w:rsidRPr="00C373C2" w:rsidRDefault="00EA5B49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 xml:space="preserve">Test case documentation, </w:t>
            </w:r>
            <w:r w:rsidR="001D4AA0" w:rsidRPr="00C373C2">
              <w:rPr>
                <w:rFonts w:eastAsia="Times New Roman"/>
                <w:sz w:val="24"/>
                <w:szCs w:val="24"/>
              </w:rPr>
              <w:t>test execution</w:t>
            </w:r>
            <w:r w:rsidRPr="00C373C2">
              <w:rPr>
                <w:rFonts w:eastAsia="Times New Roman"/>
                <w:sz w:val="24"/>
                <w:szCs w:val="24"/>
              </w:rPr>
              <w:t>, defect reporting and tracking for Corporate banking module</w:t>
            </w:r>
          </w:p>
        </w:tc>
        <w:tc>
          <w:tcPr>
            <w:tcW w:w="1237" w:type="dxa"/>
          </w:tcPr>
          <w:p w14:paraId="007717DC" w14:textId="77777777" w:rsidR="00EA5B49" w:rsidRPr="00C373C2" w:rsidRDefault="00EA5B49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</w:tbl>
    <w:p w14:paraId="3394541C" w14:textId="77777777" w:rsidR="002C64D5" w:rsidRPr="00C373C2" w:rsidRDefault="002C64D5" w:rsidP="005005C9">
      <w:pPr>
        <w:spacing w:after="0"/>
        <w:jc w:val="both"/>
        <w:rPr>
          <w:rFonts w:eastAsia="Times New Roman"/>
          <w:sz w:val="24"/>
          <w:szCs w:val="24"/>
        </w:rPr>
      </w:pPr>
    </w:p>
    <w:p w14:paraId="42370DAC" w14:textId="77777777" w:rsidR="00AD5DBA" w:rsidRDefault="00AD5DBA" w:rsidP="005005C9">
      <w:pPr>
        <w:spacing w:after="0"/>
        <w:jc w:val="both"/>
        <w:rPr>
          <w:rFonts w:eastAsia="Times New Roman"/>
          <w:b/>
          <w:sz w:val="24"/>
          <w:szCs w:val="24"/>
        </w:rPr>
      </w:pPr>
    </w:p>
    <w:p w14:paraId="087A196A" w14:textId="77777777" w:rsidR="00AD5DBA" w:rsidRDefault="00AD5DBA" w:rsidP="005005C9">
      <w:pPr>
        <w:spacing w:after="0"/>
        <w:jc w:val="both"/>
        <w:rPr>
          <w:rFonts w:eastAsia="Times New Roman"/>
          <w:b/>
          <w:sz w:val="24"/>
          <w:szCs w:val="24"/>
        </w:rPr>
      </w:pPr>
    </w:p>
    <w:p w14:paraId="5C6B861E" w14:textId="551457D3" w:rsidR="002C64D5" w:rsidRPr="00C373C2" w:rsidRDefault="002C64D5" w:rsidP="005005C9">
      <w:pPr>
        <w:spacing w:after="0"/>
        <w:jc w:val="both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11) Schedule:</w:t>
      </w:r>
    </w:p>
    <w:tbl>
      <w:tblPr>
        <w:tblW w:w="9468" w:type="dxa"/>
        <w:tblInd w:w="19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650"/>
        <w:gridCol w:w="3397"/>
        <w:gridCol w:w="751"/>
        <w:gridCol w:w="3466"/>
        <w:gridCol w:w="1204"/>
      </w:tblGrid>
      <w:tr w:rsidR="002C64D5" w:rsidRPr="00C373C2" w14:paraId="56327426" w14:textId="77777777" w:rsidTr="00113752">
        <w:tc>
          <w:tcPr>
            <w:tcW w:w="650" w:type="dxa"/>
          </w:tcPr>
          <w:p w14:paraId="240525D6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SNO</w:t>
            </w:r>
          </w:p>
        </w:tc>
        <w:tc>
          <w:tcPr>
            <w:tcW w:w="3397" w:type="dxa"/>
          </w:tcPr>
          <w:p w14:paraId="74893CA9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TASK</w:t>
            </w:r>
          </w:p>
        </w:tc>
        <w:tc>
          <w:tcPr>
            <w:tcW w:w="751" w:type="dxa"/>
          </w:tcPr>
          <w:p w14:paraId="4FE908E5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DAYS</w:t>
            </w:r>
          </w:p>
        </w:tc>
        <w:tc>
          <w:tcPr>
            <w:tcW w:w="3466" w:type="dxa"/>
          </w:tcPr>
          <w:p w14:paraId="3A070971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DURATION</w:t>
            </w:r>
          </w:p>
        </w:tc>
        <w:tc>
          <w:tcPr>
            <w:tcW w:w="1204" w:type="dxa"/>
          </w:tcPr>
          <w:p w14:paraId="3B01FC22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REMARKS</w:t>
            </w:r>
          </w:p>
        </w:tc>
      </w:tr>
      <w:tr w:rsidR="002C64D5" w:rsidRPr="00C373C2" w14:paraId="4BE19655" w14:textId="77777777" w:rsidTr="00113752">
        <w:tc>
          <w:tcPr>
            <w:tcW w:w="650" w:type="dxa"/>
          </w:tcPr>
          <w:p w14:paraId="689EC0CD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397" w:type="dxa"/>
          </w:tcPr>
          <w:p w14:paraId="2D576100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Understanding and Analyzing requirements</w:t>
            </w:r>
          </w:p>
        </w:tc>
        <w:tc>
          <w:tcPr>
            <w:tcW w:w="751" w:type="dxa"/>
          </w:tcPr>
          <w:p w14:paraId="0C30FF64" w14:textId="6C34F7F6" w:rsidR="002C64D5" w:rsidRPr="00C373C2" w:rsidRDefault="001D4AA0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2</w:t>
            </w:r>
          </w:p>
        </w:tc>
        <w:tc>
          <w:tcPr>
            <w:tcW w:w="3466" w:type="dxa"/>
          </w:tcPr>
          <w:p w14:paraId="4EC25041" w14:textId="70C307AB" w:rsidR="002C64D5" w:rsidRPr="00C373C2" w:rsidRDefault="001D4AA0" w:rsidP="005005C9">
            <w:pPr>
              <w:spacing w:after="0"/>
              <w:ind w:right="-1185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8</w:t>
            </w:r>
            <w:r w:rsidRPr="001D4AA0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Jan </w:t>
            </w:r>
            <w:r w:rsidR="002C64D5" w:rsidRPr="00C373C2">
              <w:rPr>
                <w:rFonts w:eastAsia="Times New Roman"/>
                <w:sz w:val="24"/>
                <w:szCs w:val="24"/>
              </w:rPr>
              <w:t>to</w:t>
            </w:r>
            <w:r>
              <w:rPr>
                <w:rFonts w:eastAsia="Times New Roman"/>
                <w:sz w:val="24"/>
                <w:szCs w:val="24"/>
              </w:rPr>
              <w:t xml:space="preserve"> 9</w:t>
            </w:r>
            <w:r w:rsidRPr="001D4AA0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Jan</w:t>
            </w:r>
          </w:p>
        </w:tc>
        <w:tc>
          <w:tcPr>
            <w:tcW w:w="1204" w:type="dxa"/>
          </w:tcPr>
          <w:p w14:paraId="0F8DBEE8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6B6902B9" w14:textId="77777777" w:rsidTr="00113752">
        <w:tc>
          <w:tcPr>
            <w:tcW w:w="650" w:type="dxa"/>
          </w:tcPr>
          <w:p w14:paraId="285122BB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2</w:t>
            </w:r>
          </w:p>
        </w:tc>
        <w:tc>
          <w:tcPr>
            <w:tcW w:w="3397" w:type="dxa"/>
          </w:tcPr>
          <w:p w14:paraId="4BAE3055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Review meeting</w:t>
            </w:r>
          </w:p>
        </w:tc>
        <w:tc>
          <w:tcPr>
            <w:tcW w:w="751" w:type="dxa"/>
          </w:tcPr>
          <w:p w14:paraId="748102E5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 w14:paraId="1458F91D" w14:textId="71D0E509" w:rsidR="002C64D5" w:rsidRPr="00C373C2" w:rsidRDefault="001D4AA0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0</w:t>
            </w:r>
            <w:r w:rsidR="002C64D5" w:rsidRPr="00C373C2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  <w:vertAlign w:val="superscript"/>
              </w:rPr>
              <w:t xml:space="preserve"> </w:t>
            </w:r>
            <w:r>
              <w:rPr>
                <w:rFonts w:eastAsia="Times New Roman"/>
                <w:sz w:val="24"/>
                <w:szCs w:val="24"/>
              </w:rPr>
              <w:t>Jan</w:t>
            </w:r>
          </w:p>
        </w:tc>
        <w:tc>
          <w:tcPr>
            <w:tcW w:w="1204" w:type="dxa"/>
          </w:tcPr>
          <w:p w14:paraId="345992FF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25EAB008" w14:textId="77777777" w:rsidTr="00113752">
        <w:tc>
          <w:tcPr>
            <w:tcW w:w="650" w:type="dxa"/>
          </w:tcPr>
          <w:p w14:paraId="369A54FD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3</w:t>
            </w:r>
          </w:p>
        </w:tc>
        <w:tc>
          <w:tcPr>
            <w:tcW w:w="3397" w:type="dxa"/>
          </w:tcPr>
          <w:p w14:paraId="59BB4965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Generating Test scenarios</w:t>
            </w:r>
          </w:p>
        </w:tc>
        <w:tc>
          <w:tcPr>
            <w:tcW w:w="751" w:type="dxa"/>
          </w:tcPr>
          <w:p w14:paraId="00FB9F95" w14:textId="7E5AF04D" w:rsidR="002C64D5" w:rsidRPr="00C373C2" w:rsidRDefault="00506EA3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2</w:t>
            </w:r>
          </w:p>
        </w:tc>
        <w:tc>
          <w:tcPr>
            <w:tcW w:w="3466" w:type="dxa"/>
          </w:tcPr>
          <w:p w14:paraId="5025BC38" w14:textId="3719F922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1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 w:rsidR="00506EA3">
              <w:rPr>
                <w:rFonts w:eastAsia="Times New Roman"/>
                <w:sz w:val="24"/>
                <w:szCs w:val="24"/>
                <w:vertAlign w:val="superscript"/>
              </w:rPr>
              <w:t xml:space="preserve"> </w:t>
            </w:r>
            <w:r w:rsidR="00506EA3">
              <w:rPr>
                <w:rFonts w:eastAsia="Times New Roman"/>
                <w:sz w:val="24"/>
                <w:szCs w:val="24"/>
              </w:rPr>
              <w:t>Jan</w:t>
            </w:r>
            <w:r w:rsidRPr="00C373C2">
              <w:rPr>
                <w:rFonts w:eastAsia="Times New Roman"/>
                <w:sz w:val="24"/>
                <w:szCs w:val="24"/>
              </w:rPr>
              <w:t xml:space="preserve"> to </w:t>
            </w:r>
            <w:r w:rsidR="00506EA3">
              <w:rPr>
                <w:rFonts w:eastAsia="Times New Roman"/>
                <w:sz w:val="24"/>
                <w:szCs w:val="24"/>
              </w:rPr>
              <w:t>12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nd</w:t>
            </w:r>
            <w:r w:rsidR="00506EA3">
              <w:rPr>
                <w:rFonts w:eastAsia="Times New Roman"/>
                <w:sz w:val="24"/>
                <w:szCs w:val="24"/>
              </w:rPr>
              <w:t>Jan</w:t>
            </w:r>
          </w:p>
        </w:tc>
        <w:tc>
          <w:tcPr>
            <w:tcW w:w="1204" w:type="dxa"/>
          </w:tcPr>
          <w:p w14:paraId="52B286D0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375F765B" w14:textId="77777777" w:rsidTr="00113752">
        <w:tc>
          <w:tcPr>
            <w:tcW w:w="650" w:type="dxa"/>
          </w:tcPr>
          <w:p w14:paraId="376FEDE9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4</w:t>
            </w:r>
          </w:p>
        </w:tc>
        <w:tc>
          <w:tcPr>
            <w:tcW w:w="3397" w:type="dxa"/>
          </w:tcPr>
          <w:p w14:paraId="5C06D6AA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Reviews</w:t>
            </w:r>
          </w:p>
        </w:tc>
        <w:tc>
          <w:tcPr>
            <w:tcW w:w="751" w:type="dxa"/>
          </w:tcPr>
          <w:p w14:paraId="0D661B7E" w14:textId="6E526788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2</w:t>
            </w:r>
          </w:p>
        </w:tc>
        <w:tc>
          <w:tcPr>
            <w:tcW w:w="3466" w:type="dxa"/>
          </w:tcPr>
          <w:p w14:paraId="21395B2F" w14:textId="2C0B1D1E" w:rsidR="002C64D5" w:rsidRPr="00C373C2" w:rsidRDefault="00E013B8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3</w:t>
            </w:r>
            <w:r w:rsidRPr="00E013B8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</w:t>
            </w:r>
            <w:r w:rsidR="00AB22E6">
              <w:rPr>
                <w:rFonts w:eastAsia="Times New Roman"/>
                <w:sz w:val="24"/>
                <w:szCs w:val="24"/>
              </w:rPr>
              <w:t>J</w:t>
            </w:r>
            <w:r>
              <w:rPr>
                <w:rFonts w:eastAsia="Times New Roman"/>
                <w:sz w:val="24"/>
                <w:szCs w:val="24"/>
              </w:rPr>
              <w:t>an</w:t>
            </w:r>
            <w:r w:rsidR="002C64D5" w:rsidRPr="00C373C2">
              <w:rPr>
                <w:rFonts w:eastAsia="Times New Roman"/>
                <w:sz w:val="24"/>
                <w:szCs w:val="24"/>
              </w:rPr>
              <w:t xml:space="preserve"> to </w:t>
            </w:r>
            <w:r>
              <w:rPr>
                <w:rFonts w:eastAsia="Times New Roman"/>
                <w:sz w:val="24"/>
                <w:szCs w:val="24"/>
              </w:rPr>
              <w:t>14</w:t>
            </w:r>
            <w:r w:rsidRPr="00E013B8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</w:t>
            </w:r>
            <w:r w:rsidR="00AB22E6">
              <w:rPr>
                <w:rFonts w:eastAsia="Times New Roman"/>
                <w:sz w:val="24"/>
                <w:szCs w:val="24"/>
              </w:rPr>
              <w:t>J</w:t>
            </w:r>
            <w:r>
              <w:rPr>
                <w:rFonts w:eastAsia="Times New Roman"/>
                <w:sz w:val="24"/>
                <w:szCs w:val="24"/>
              </w:rPr>
              <w:t>an</w:t>
            </w:r>
          </w:p>
        </w:tc>
        <w:tc>
          <w:tcPr>
            <w:tcW w:w="1204" w:type="dxa"/>
          </w:tcPr>
          <w:p w14:paraId="306BEC92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56103336" w14:textId="77777777" w:rsidTr="00113752">
        <w:tc>
          <w:tcPr>
            <w:tcW w:w="650" w:type="dxa"/>
          </w:tcPr>
          <w:p w14:paraId="644C4850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5</w:t>
            </w:r>
          </w:p>
        </w:tc>
        <w:tc>
          <w:tcPr>
            <w:tcW w:w="3397" w:type="dxa"/>
          </w:tcPr>
          <w:p w14:paraId="5D7F1B4C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Test case Documentation</w:t>
            </w:r>
          </w:p>
        </w:tc>
        <w:tc>
          <w:tcPr>
            <w:tcW w:w="751" w:type="dxa"/>
          </w:tcPr>
          <w:p w14:paraId="70472493" w14:textId="6A2A2821" w:rsidR="002C64D5" w:rsidRPr="00C373C2" w:rsidRDefault="00E013B8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 w14:paraId="7452FFCE" w14:textId="0160A53C" w:rsidR="002C64D5" w:rsidRPr="00C373C2" w:rsidRDefault="00E013B8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5</w:t>
            </w:r>
            <w:r w:rsidRPr="00E013B8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</w:t>
            </w:r>
            <w:r w:rsidR="00AB22E6">
              <w:rPr>
                <w:rFonts w:eastAsia="Times New Roman"/>
                <w:sz w:val="24"/>
                <w:szCs w:val="24"/>
              </w:rPr>
              <w:t>J</w:t>
            </w:r>
            <w:r>
              <w:rPr>
                <w:rFonts w:eastAsia="Times New Roman"/>
                <w:sz w:val="24"/>
                <w:szCs w:val="24"/>
              </w:rPr>
              <w:t>an</w:t>
            </w:r>
            <w:r w:rsidR="002C64D5" w:rsidRPr="00C373C2">
              <w:rPr>
                <w:rFonts w:eastAsia="Times New Roman"/>
                <w:sz w:val="24"/>
                <w:szCs w:val="24"/>
              </w:rPr>
              <w:t xml:space="preserve"> </w:t>
            </w:r>
          </w:p>
        </w:tc>
        <w:tc>
          <w:tcPr>
            <w:tcW w:w="1204" w:type="dxa"/>
          </w:tcPr>
          <w:p w14:paraId="2F2C6AF6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3FF0A211" w14:textId="77777777" w:rsidTr="00113752">
        <w:tc>
          <w:tcPr>
            <w:tcW w:w="650" w:type="dxa"/>
          </w:tcPr>
          <w:p w14:paraId="46898246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6</w:t>
            </w:r>
          </w:p>
        </w:tc>
        <w:tc>
          <w:tcPr>
            <w:tcW w:w="3397" w:type="dxa"/>
          </w:tcPr>
          <w:p w14:paraId="2457813C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Reviews</w:t>
            </w:r>
          </w:p>
        </w:tc>
        <w:tc>
          <w:tcPr>
            <w:tcW w:w="751" w:type="dxa"/>
          </w:tcPr>
          <w:p w14:paraId="4C05B16A" w14:textId="506CF1A1" w:rsidR="002C64D5" w:rsidRPr="00C373C2" w:rsidRDefault="00E013B8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 w14:paraId="11740873" w14:textId="331F528B" w:rsidR="002C64D5" w:rsidRPr="00C373C2" w:rsidRDefault="00E013B8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6</w:t>
            </w:r>
            <w:r w:rsidRPr="00E013B8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</w:t>
            </w:r>
            <w:r w:rsidR="00AB22E6">
              <w:rPr>
                <w:rFonts w:eastAsia="Times New Roman"/>
                <w:sz w:val="24"/>
                <w:szCs w:val="24"/>
              </w:rPr>
              <w:t>J</w:t>
            </w:r>
            <w:r>
              <w:rPr>
                <w:rFonts w:eastAsia="Times New Roman"/>
                <w:sz w:val="24"/>
                <w:szCs w:val="24"/>
              </w:rPr>
              <w:t>an</w:t>
            </w:r>
            <w:r w:rsidR="002C64D5" w:rsidRPr="00C373C2">
              <w:rPr>
                <w:rFonts w:eastAsia="Times New Roman"/>
                <w:sz w:val="24"/>
                <w:szCs w:val="24"/>
              </w:rPr>
              <w:t xml:space="preserve"> </w:t>
            </w:r>
          </w:p>
        </w:tc>
        <w:tc>
          <w:tcPr>
            <w:tcW w:w="1204" w:type="dxa"/>
          </w:tcPr>
          <w:p w14:paraId="2B74EE8F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0F0ACB9C" w14:textId="77777777" w:rsidTr="00113752">
        <w:tc>
          <w:tcPr>
            <w:tcW w:w="650" w:type="dxa"/>
          </w:tcPr>
          <w:p w14:paraId="0D862FE9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7</w:t>
            </w:r>
          </w:p>
        </w:tc>
        <w:tc>
          <w:tcPr>
            <w:tcW w:w="3397" w:type="dxa"/>
          </w:tcPr>
          <w:p w14:paraId="6FE8A6ED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Test data collection</w:t>
            </w:r>
          </w:p>
        </w:tc>
        <w:tc>
          <w:tcPr>
            <w:tcW w:w="751" w:type="dxa"/>
          </w:tcPr>
          <w:p w14:paraId="4B58D586" w14:textId="3946F2F1" w:rsidR="002C64D5" w:rsidRPr="00C373C2" w:rsidRDefault="005005C9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 w14:paraId="2A04403C" w14:textId="3C91E5C4" w:rsidR="002C64D5" w:rsidRPr="00C373C2" w:rsidRDefault="005005C9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7</w:t>
            </w:r>
            <w:r w:rsidRPr="005005C9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Jan</w:t>
            </w:r>
          </w:p>
        </w:tc>
        <w:tc>
          <w:tcPr>
            <w:tcW w:w="1204" w:type="dxa"/>
          </w:tcPr>
          <w:p w14:paraId="00210D60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2BDB455E" w14:textId="77777777" w:rsidTr="00113752">
        <w:tc>
          <w:tcPr>
            <w:tcW w:w="650" w:type="dxa"/>
          </w:tcPr>
          <w:p w14:paraId="2C31C7D6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8</w:t>
            </w:r>
          </w:p>
        </w:tc>
        <w:tc>
          <w:tcPr>
            <w:tcW w:w="3397" w:type="dxa"/>
          </w:tcPr>
          <w:p w14:paraId="0CCC2C60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Reviews</w:t>
            </w:r>
          </w:p>
        </w:tc>
        <w:tc>
          <w:tcPr>
            <w:tcW w:w="751" w:type="dxa"/>
          </w:tcPr>
          <w:p w14:paraId="0FCF1D72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 w14:paraId="17A9453B" w14:textId="5DC01311" w:rsidR="002C64D5" w:rsidRPr="00C373C2" w:rsidRDefault="005005C9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7</w:t>
            </w:r>
            <w:r w:rsidRPr="005005C9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</w:t>
            </w:r>
            <w:r w:rsidR="00AB22E6">
              <w:rPr>
                <w:rFonts w:eastAsia="Times New Roman"/>
                <w:sz w:val="24"/>
                <w:szCs w:val="24"/>
              </w:rPr>
              <w:t>J</w:t>
            </w:r>
            <w:r>
              <w:rPr>
                <w:rFonts w:eastAsia="Times New Roman"/>
                <w:sz w:val="24"/>
                <w:szCs w:val="24"/>
              </w:rPr>
              <w:t>an</w:t>
            </w:r>
          </w:p>
        </w:tc>
        <w:tc>
          <w:tcPr>
            <w:tcW w:w="1204" w:type="dxa"/>
          </w:tcPr>
          <w:p w14:paraId="53D19F5B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2B8FF0FC" w14:textId="77777777" w:rsidTr="00113752">
        <w:tc>
          <w:tcPr>
            <w:tcW w:w="650" w:type="dxa"/>
          </w:tcPr>
          <w:p w14:paraId="160102CA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9</w:t>
            </w:r>
          </w:p>
        </w:tc>
        <w:tc>
          <w:tcPr>
            <w:tcW w:w="3397" w:type="dxa"/>
          </w:tcPr>
          <w:p w14:paraId="3FD4B87A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Verifying Test Environment Setup</w:t>
            </w:r>
          </w:p>
        </w:tc>
        <w:tc>
          <w:tcPr>
            <w:tcW w:w="751" w:type="dxa"/>
          </w:tcPr>
          <w:p w14:paraId="5EB609E5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 w14:paraId="08A66D69" w14:textId="51DE4A42" w:rsidR="002C64D5" w:rsidRPr="00C373C2" w:rsidRDefault="005005C9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8</w:t>
            </w:r>
            <w:r w:rsidRPr="005005C9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</w:t>
            </w:r>
            <w:r w:rsidR="00AB22E6">
              <w:rPr>
                <w:rFonts w:eastAsia="Times New Roman"/>
                <w:sz w:val="24"/>
                <w:szCs w:val="24"/>
              </w:rPr>
              <w:t>J</w:t>
            </w:r>
            <w:r>
              <w:rPr>
                <w:rFonts w:eastAsia="Times New Roman"/>
                <w:sz w:val="24"/>
                <w:szCs w:val="24"/>
              </w:rPr>
              <w:t>an</w:t>
            </w:r>
          </w:p>
        </w:tc>
        <w:tc>
          <w:tcPr>
            <w:tcW w:w="1204" w:type="dxa"/>
          </w:tcPr>
          <w:p w14:paraId="73C0191A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741F1457" w14:textId="77777777" w:rsidTr="00113752">
        <w:tc>
          <w:tcPr>
            <w:tcW w:w="650" w:type="dxa"/>
          </w:tcPr>
          <w:p w14:paraId="4C1CB4CF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0</w:t>
            </w:r>
          </w:p>
        </w:tc>
        <w:tc>
          <w:tcPr>
            <w:tcW w:w="3397" w:type="dxa"/>
          </w:tcPr>
          <w:p w14:paraId="04514B0F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Create Test Batches</w:t>
            </w:r>
          </w:p>
        </w:tc>
        <w:tc>
          <w:tcPr>
            <w:tcW w:w="751" w:type="dxa"/>
          </w:tcPr>
          <w:p w14:paraId="3DB93A78" w14:textId="0B88FB0D" w:rsidR="002C64D5" w:rsidRPr="00C373C2" w:rsidRDefault="00AB22E6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 w14:paraId="0604D408" w14:textId="6F8C853B" w:rsidR="002C64D5" w:rsidRPr="00C373C2" w:rsidRDefault="005005C9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9</w:t>
            </w:r>
            <w:r w:rsidRPr="005005C9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</w:t>
            </w:r>
            <w:r w:rsidR="00AB22E6">
              <w:rPr>
                <w:rFonts w:eastAsia="Times New Roman"/>
                <w:sz w:val="24"/>
                <w:szCs w:val="24"/>
              </w:rPr>
              <w:t>J</w:t>
            </w:r>
            <w:r>
              <w:rPr>
                <w:rFonts w:eastAsia="Times New Roman"/>
                <w:sz w:val="24"/>
                <w:szCs w:val="24"/>
              </w:rPr>
              <w:t>an</w:t>
            </w:r>
          </w:p>
        </w:tc>
        <w:tc>
          <w:tcPr>
            <w:tcW w:w="1204" w:type="dxa"/>
          </w:tcPr>
          <w:p w14:paraId="0246E07F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0DE2C1E1" w14:textId="77777777" w:rsidTr="00113752">
        <w:tc>
          <w:tcPr>
            <w:tcW w:w="650" w:type="dxa"/>
          </w:tcPr>
          <w:p w14:paraId="675C5440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1</w:t>
            </w:r>
          </w:p>
        </w:tc>
        <w:tc>
          <w:tcPr>
            <w:tcW w:w="3397" w:type="dxa"/>
          </w:tcPr>
          <w:p w14:paraId="5C191BC0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Sanity Testing</w:t>
            </w:r>
          </w:p>
        </w:tc>
        <w:tc>
          <w:tcPr>
            <w:tcW w:w="751" w:type="dxa"/>
          </w:tcPr>
          <w:p w14:paraId="4A4A824B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 w14:paraId="27756684" w14:textId="3445F849" w:rsidR="002C64D5" w:rsidRPr="00C373C2" w:rsidRDefault="005005C9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9</w:t>
            </w:r>
            <w:r w:rsidRPr="005005C9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</w:t>
            </w:r>
            <w:r w:rsidR="00AB22E6">
              <w:rPr>
                <w:rFonts w:eastAsia="Times New Roman"/>
                <w:sz w:val="24"/>
                <w:szCs w:val="24"/>
              </w:rPr>
              <w:t>Jan</w:t>
            </w:r>
          </w:p>
        </w:tc>
        <w:tc>
          <w:tcPr>
            <w:tcW w:w="1204" w:type="dxa"/>
          </w:tcPr>
          <w:p w14:paraId="5DEAA5AD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4DAC0D71" w14:textId="77777777" w:rsidTr="00113752">
        <w:tc>
          <w:tcPr>
            <w:tcW w:w="650" w:type="dxa"/>
          </w:tcPr>
          <w:p w14:paraId="4F349B05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lastRenderedPageBreak/>
              <w:t>12</w:t>
            </w:r>
          </w:p>
        </w:tc>
        <w:tc>
          <w:tcPr>
            <w:tcW w:w="3397" w:type="dxa"/>
          </w:tcPr>
          <w:p w14:paraId="302BF731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Comprehensive testing</w:t>
            </w:r>
          </w:p>
        </w:tc>
        <w:tc>
          <w:tcPr>
            <w:tcW w:w="751" w:type="dxa"/>
          </w:tcPr>
          <w:p w14:paraId="21B6ED9E" w14:textId="3561D7B3" w:rsidR="002C64D5" w:rsidRPr="00C373C2" w:rsidRDefault="00AB22E6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 w14:paraId="01C67F93" w14:textId="3BA3271B" w:rsidR="002C64D5" w:rsidRPr="00C373C2" w:rsidRDefault="00AB22E6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20</w:t>
            </w:r>
            <w:r w:rsidRPr="00AB22E6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Jan </w:t>
            </w:r>
          </w:p>
        </w:tc>
        <w:tc>
          <w:tcPr>
            <w:tcW w:w="1204" w:type="dxa"/>
          </w:tcPr>
          <w:p w14:paraId="3718CE38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0FC8DF4A" w14:textId="77777777" w:rsidTr="00113752">
        <w:tc>
          <w:tcPr>
            <w:tcW w:w="650" w:type="dxa"/>
          </w:tcPr>
          <w:p w14:paraId="5C8C8363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3</w:t>
            </w:r>
          </w:p>
        </w:tc>
        <w:tc>
          <w:tcPr>
            <w:tcW w:w="3397" w:type="dxa"/>
          </w:tcPr>
          <w:p w14:paraId="159956EB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Sanity Testing</w:t>
            </w:r>
          </w:p>
        </w:tc>
        <w:tc>
          <w:tcPr>
            <w:tcW w:w="751" w:type="dxa"/>
          </w:tcPr>
          <w:p w14:paraId="36A822B4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 w14:paraId="6B48291B" w14:textId="45C1D695" w:rsidR="002C64D5" w:rsidRPr="00C373C2" w:rsidRDefault="00AB22E6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20</w:t>
            </w:r>
            <w:r w:rsidRPr="00AB22E6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Jan</w:t>
            </w:r>
          </w:p>
        </w:tc>
        <w:tc>
          <w:tcPr>
            <w:tcW w:w="1204" w:type="dxa"/>
          </w:tcPr>
          <w:p w14:paraId="4A5DE938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6A3B5FCD" w14:textId="77777777" w:rsidTr="00113752">
        <w:tc>
          <w:tcPr>
            <w:tcW w:w="650" w:type="dxa"/>
          </w:tcPr>
          <w:p w14:paraId="282ADA79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4</w:t>
            </w:r>
          </w:p>
        </w:tc>
        <w:tc>
          <w:tcPr>
            <w:tcW w:w="3397" w:type="dxa"/>
          </w:tcPr>
          <w:p w14:paraId="0F0C1D77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Selecting Test Cases</w:t>
            </w:r>
          </w:p>
        </w:tc>
        <w:tc>
          <w:tcPr>
            <w:tcW w:w="751" w:type="dxa"/>
          </w:tcPr>
          <w:p w14:paraId="5ED318F9" w14:textId="665C92FB" w:rsidR="002C64D5" w:rsidRPr="00C373C2" w:rsidRDefault="00AB22E6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 w14:paraId="6371F1E1" w14:textId="457D569B" w:rsidR="002C64D5" w:rsidRPr="00C373C2" w:rsidRDefault="00AB22E6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20</w:t>
            </w:r>
            <w:r w:rsidRPr="00AB22E6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Jan</w:t>
            </w:r>
          </w:p>
        </w:tc>
        <w:tc>
          <w:tcPr>
            <w:tcW w:w="1204" w:type="dxa"/>
          </w:tcPr>
          <w:p w14:paraId="25593462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79F1E89A" w14:textId="77777777" w:rsidTr="00113752">
        <w:tc>
          <w:tcPr>
            <w:tcW w:w="650" w:type="dxa"/>
          </w:tcPr>
          <w:p w14:paraId="02D73144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5</w:t>
            </w:r>
          </w:p>
        </w:tc>
        <w:tc>
          <w:tcPr>
            <w:tcW w:w="3397" w:type="dxa"/>
          </w:tcPr>
          <w:p w14:paraId="14899F80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Regressing Testing</w:t>
            </w:r>
          </w:p>
        </w:tc>
        <w:tc>
          <w:tcPr>
            <w:tcW w:w="751" w:type="dxa"/>
          </w:tcPr>
          <w:p w14:paraId="7EB8A1E7" w14:textId="4024AC08" w:rsidR="002C64D5" w:rsidRPr="00C373C2" w:rsidRDefault="00AB22E6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2</w:t>
            </w:r>
          </w:p>
        </w:tc>
        <w:tc>
          <w:tcPr>
            <w:tcW w:w="3466" w:type="dxa"/>
          </w:tcPr>
          <w:p w14:paraId="0C2818CD" w14:textId="381CC4C6" w:rsidR="002C64D5" w:rsidRPr="00C373C2" w:rsidRDefault="00AB22E6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 xml:space="preserve">21th Jan </w:t>
            </w:r>
            <w:r w:rsidR="002C64D5" w:rsidRPr="00C373C2">
              <w:rPr>
                <w:rFonts w:eastAsia="Times New Roman"/>
                <w:sz w:val="24"/>
                <w:szCs w:val="24"/>
              </w:rPr>
              <w:t>to</w:t>
            </w:r>
            <w:r>
              <w:rPr>
                <w:rFonts w:eastAsia="Times New Roman"/>
                <w:sz w:val="24"/>
                <w:szCs w:val="24"/>
              </w:rPr>
              <w:t xml:space="preserve"> 22th Jan</w:t>
            </w:r>
          </w:p>
        </w:tc>
        <w:tc>
          <w:tcPr>
            <w:tcW w:w="1204" w:type="dxa"/>
          </w:tcPr>
          <w:p w14:paraId="794C29F1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3D1D643E" w14:textId="77777777" w:rsidTr="00113752">
        <w:tc>
          <w:tcPr>
            <w:tcW w:w="650" w:type="dxa"/>
          </w:tcPr>
          <w:p w14:paraId="50754512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6</w:t>
            </w:r>
          </w:p>
        </w:tc>
        <w:tc>
          <w:tcPr>
            <w:tcW w:w="3397" w:type="dxa"/>
          </w:tcPr>
          <w:p w14:paraId="3DE79762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Sanity Testing</w:t>
            </w:r>
          </w:p>
        </w:tc>
        <w:tc>
          <w:tcPr>
            <w:tcW w:w="751" w:type="dxa"/>
          </w:tcPr>
          <w:p w14:paraId="78A76E41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 w14:paraId="4A3DA3C8" w14:textId="516DC32F" w:rsidR="002C64D5" w:rsidRPr="00C373C2" w:rsidRDefault="00AB22E6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23th Jan</w:t>
            </w:r>
          </w:p>
        </w:tc>
        <w:tc>
          <w:tcPr>
            <w:tcW w:w="1204" w:type="dxa"/>
          </w:tcPr>
          <w:p w14:paraId="39C10659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6EA1C70D" w14:textId="77777777" w:rsidTr="00113752">
        <w:tc>
          <w:tcPr>
            <w:tcW w:w="650" w:type="dxa"/>
          </w:tcPr>
          <w:p w14:paraId="2B9B652F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7</w:t>
            </w:r>
          </w:p>
        </w:tc>
        <w:tc>
          <w:tcPr>
            <w:tcW w:w="3397" w:type="dxa"/>
          </w:tcPr>
          <w:p w14:paraId="03857A92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Selecting Test Cases</w:t>
            </w:r>
          </w:p>
        </w:tc>
        <w:tc>
          <w:tcPr>
            <w:tcW w:w="751" w:type="dxa"/>
          </w:tcPr>
          <w:p w14:paraId="32BBD2E2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 w14:paraId="6A960982" w14:textId="505B36C4" w:rsidR="002C64D5" w:rsidRPr="00C373C2" w:rsidRDefault="00AB22E6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24</w:t>
            </w:r>
            <w:r w:rsidRPr="00AB22E6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Jan</w:t>
            </w:r>
          </w:p>
        </w:tc>
        <w:tc>
          <w:tcPr>
            <w:tcW w:w="1204" w:type="dxa"/>
          </w:tcPr>
          <w:p w14:paraId="18F79F2A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0715D5F2" w14:textId="77777777" w:rsidTr="00113752">
        <w:tc>
          <w:tcPr>
            <w:tcW w:w="650" w:type="dxa"/>
          </w:tcPr>
          <w:p w14:paraId="4F5E31C9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8</w:t>
            </w:r>
          </w:p>
        </w:tc>
        <w:tc>
          <w:tcPr>
            <w:tcW w:w="3397" w:type="dxa"/>
          </w:tcPr>
          <w:p w14:paraId="6BA8D3CB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Regression Testing cycle -2</w:t>
            </w:r>
          </w:p>
        </w:tc>
        <w:tc>
          <w:tcPr>
            <w:tcW w:w="751" w:type="dxa"/>
          </w:tcPr>
          <w:p w14:paraId="46D2028A" w14:textId="53B55B6B" w:rsidR="002C64D5" w:rsidRPr="00C373C2" w:rsidRDefault="00AB22E6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2</w:t>
            </w:r>
          </w:p>
        </w:tc>
        <w:tc>
          <w:tcPr>
            <w:tcW w:w="3466" w:type="dxa"/>
          </w:tcPr>
          <w:p w14:paraId="01B84247" w14:textId="2B0571E1" w:rsidR="002C64D5" w:rsidRPr="00C373C2" w:rsidRDefault="00AB22E6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25</w:t>
            </w:r>
            <w:r w:rsidRPr="00AB22E6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 w:rsidR="002C64D5" w:rsidRPr="00C373C2">
              <w:rPr>
                <w:rFonts w:eastAsia="Times New Roman"/>
                <w:sz w:val="24"/>
                <w:szCs w:val="24"/>
              </w:rPr>
              <w:t xml:space="preserve"> </w:t>
            </w:r>
            <w:r>
              <w:rPr>
                <w:rFonts w:eastAsia="Times New Roman"/>
                <w:sz w:val="24"/>
                <w:szCs w:val="24"/>
              </w:rPr>
              <w:t>Jan</w:t>
            </w:r>
            <w:r w:rsidR="002C64D5" w:rsidRPr="00C373C2">
              <w:rPr>
                <w:rFonts w:eastAsia="Times New Roman"/>
                <w:sz w:val="24"/>
                <w:szCs w:val="24"/>
              </w:rPr>
              <w:t xml:space="preserve"> to 2</w:t>
            </w:r>
            <w:r>
              <w:rPr>
                <w:rFonts w:eastAsia="Times New Roman"/>
                <w:sz w:val="24"/>
                <w:szCs w:val="24"/>
              </w:rPr>
              <w:t>6</w:t>
            </w:r>
            <w:r w:rsidRPr="00AB22E6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Jan</w:t>
            </w:r>
          </w:p>
        </w:tc>
        <w:tc>
          <w:tcPr>
            <w:tcW w:w="1204" w:type="dxa"/>
          </w:tcPr>
          <w:p w14:paraId="14D33E9D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4BD5CDE5" w14:textId="77777777" w:rsidTr="00113752">
        <w:tc>
          <w:tcPr>
            <w:tcW w:w="650" w:type="dxa"/>
          </w:tcPr>
          <w:p w14:paraId="6BBD6546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9</w:t>
            </w:r>
          </w:p>
        </w:tc>
        <w:tc>
          <w:tcPr>
            <w:tcW w:w="3397" w:type="dxa"/>
          </w:tcPr>
          <w:p w14:paraId="5BE32FC1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.</w:t>
            </w:r>
          </w:p>
        </w:tc>
        <w:tc>
          <w:tcPr>
            <w:tcW w:w="751" w:type="dxa"/>
          </w:tcPr>
          <w:p w14:paraId="35ABECBC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3466" w:type="dxa"/>
          </w:tcPr>
          <w:p w14:paraId="1FA5B82C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1204" w:type="dxa"/>
          </w:tcPr>
          <w:p w14:paraId="33973B97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43FF0153" w14:textId="77777777" w:rsidTr="00113752">
        <w:tc>
          <w:tcPr>
            <w:tcW w:w="650" w:type="dxa"/>
          </w:tcPr>
          <w:p w14:paraId="6448B350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.</w:t>
            </w:r>
          </w:p>
        </w:tc>
        <w:tc>
          <w:tcPr>
            <w:tcW w:w="3397" w:type="dxa"/>
          </w:tcPr>
          <w:p w14:paraId="5413FE32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.</w:t>
            </w:r>
          </w:p>
        </w:tc>
        <w:tc>
          <w:tcPr>
            <w:tcW w:w="751" w:type="dxa"/>
          </w:tcPr>
          <w:p w14:paraId="1E0BA0DA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3466" w:type="dxa"/>
          </w:tcPr>
          <w:p w14:paraId="3F26991F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1204" w:type="dxa"/>
          </w:tcPr>
          <w:p w14:paraId="46CD1081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16066D3C" w14:textId="77777777" w:rsidTr="00113752">
        <w:tc>
          <w:tcPr>
            <w:tcW w:w="650" w:type="dxa"/>
          </w:tcPr>
          <w:p w14:paraId="28E2AC8A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.</w:t>
            </w:r>
          </w:p>
        </w:tc>
        <w:tc>
          <w:tcPr>
            <w:tcW w:w="3397" w:type="dxa"/>
          </w:tcPr>
          <w:p w14:paraId="1B01E661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.</w:t>
            </w:r>
          </w:p>
        </w:tc>
        <w:tc>
          <w:tcPr>
            <w:tcW w:w="751" w:type="dxa"/>
          </w:tcPr>
          <w:p w14:paraId="32EFCC37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3466" w:type="dxa"/>
          </w:tcPr>
          <w:p w14:paraId="347A1D91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1204" w:type="dxa"/>
          </w:tcPr>
          <w:p w14:paraId="4BCD175F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38D9F18A" w14:textId="77777777" w:rsidTr="00113752">
        <w:tc>
          <w:tcPr>
            <w:tcW w:w="650" w:type="dxa"/>
          </w:tcPr>
          <w:p w14:paraId="0F99427C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28</w:t>
            </w:r>
          </w:p>
        </w:tc>
        <w:tc>
          <w:tcPr>
            <w:tcW w:w="3397" w:type="dxa"/>
          </w:tcPr>
          <w:p w14:paraId="05983E8E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 xml:space="preserve">Final Regression </w:t>
            </w:r>
          </w:p>
        </w:tc>
        <w:tc>
          <w:tcPr>
            <w:tcW w:w="751" w:type="dxa"/>
          </w:tcPr>
          <w:p w14:paraId="3CA48735" w14:textId="48DE588B" w:rsidR="002C64D5" w:rsidRPr="00C373C2" w:rsidRDefault="00AB22E6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 w14:paraId="0EE3C9E2" w14:textId="7B8EF03E" w:rsidR="002C64D5" w:rsidRPr="00C373C2" w:rsidRDefault="00AB22E6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26</w:t>
            </w:r>
            <w:r w:rsidRPr="00AB22E6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Jan</w:t>
            </w:r>
          </w:p>
        </w:tc>
        <w:tc>
          <w:tcPr>
            <w:tcW w:w="1204" w:type="dxa"/>
          </w:tcPr>
          <w:p w14:paraId="53C49D78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5B301836" w14:textId="77777777" w:rsidTr="00113752">
        <w:tc>
          <w:tcPr>
            <w:tcW w:w="650" w:type="dxa"/>
          </w:tcPr>
          <w:p w14:paraId="1C141905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29</w:t>
            </w:r>
          </w:p>
        </w:tc>
        <w:tc>
          <w:tcPr>
            <w:tcW w:w="3397" w:type="dxa"/>
          </w:tcPr>
          <w:p w14:paraId="4A109F25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Evaluating Exit Criteria</w:t>
            </w:r>
          </w:p>
        </w:tc>
        <w:tc>
          <w:tcPr>
            <w:tcW w:w="751" w:type="dxa"/>
          </w:tcPr>
          <w:p w14:paraId="7AB62F78" w14:textId="6CF0FC2F" w:rsidR="002C64D5" w:rsidRPr="00C373C2" w:rsidRDefault="00AB22E6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 w14:paraId="3A48176A" w14:textId="590A4186" w:rsidR="002C64D5" w:rsidRPr="00C373C2" w:rsidRDefault="00AB22E6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27</w:t>
            </w:r>
            <w:r w:rsidRPr="00AB22E6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Jan</w:t>
            </w:r>
          </w:p>
        </w:tc>
        <w:tc>
          <w:tcPr>
            <w:tcW w:w="1204" w:type="dxa"/>
          </w:tcPr>
          <w:p w14:paraId="7AB70B0E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536B4D21" w14:textId="77777777" w:rsidTr="00113752">
        <w:tc>
          <w:tcPr>
            <w:tcW w:w="650" w:type="dxa"/>
          </w:tcPr>
          <w:p w14:paraId="5F1DC0D5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30</w:t>
            </w:r>
          </w:p>
        </w:tc>
        <w:tc>
          <w:tcPr>
            <w:tcW w:w="3397" w:type="dxa"/>
          </w:tcPr>
          <w:p w14:paraId="137B96D4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Collecting all artifacts</w:t>
            </w:r>
          </w:p>
        </w:tc>
        <w:tc>
          <w:tcPr>
            <w:tcW w:w="751" w:type="dxa"/>
          </w:tcPr>
          <w:p w14:paraId="075608A1" w14:textId="30470F5C" w:rsidR="002C64D5" w:rsidRPr="00C373C2" w:rsidRDefault="00AB22E6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 w14:paraId="0A95B227" w14:textId="12C95BF8" w:rsidR="002C64D5" w:rsidRPr="00C373C2" w:rsidRDefault="00AB22E6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27</w:t>
            </w:r>
            <w:r w:rsidRPr="00AB22E6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Jan</w:t>
            </w:r>
          </w:p>
        </w:tc>
        <w:tc>
          <w:tcPr>
            <w:tcW w:w="1204" w:type="dxa"/>
          </w:tcPr>
          <w:p w14:paraId="2BE03558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3723CB40" w14:textId="77777777" w:rsidTr="00113752">
        <w:tc>
          <w:tcPr>
            <w:tcW w:w="650" w:type="dxa"/>
          </w:tcPr>
          <w:p w14:paraId="567AD4DC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31</w:t>
            </w:r>
          </w:p>
        </w:tc>
        <w:tc>
          <w:tcPr>
            <w:tcW w:w="3397" w:type="dxa"/>
          </w:tcPr>
          <w:p w14:paraId="4144EF03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Test Summary Report</w:t>
            </w:r>
          </w:p>
        </w:tc>
        <w:tc>
          <w:tcPr>
            <w:tcW w:w="751" w:type="dxa"/>
          </w:tcPr>
          <w:p w14:paraId="0C921FEF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 w14:paraId="5CDFBF22" w14:textId="6D3A88AF" w:rsidR="002C64D5" w:rsidRPr="00C373C2" w:rsidRDefault="001D4AA0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28th</w:t>
            </w:r>
            <w:r w:rsidR="002C64D5" w:rsidRPr="00C373C2">
              <w:rPr>
                <w:rFonts w:eastAsia="Times New Roman"/>
                <w:sz w:val="24"/>
                <w:szCs w:val="24"/>
              </w:rPr>
              <w:t xml:space="preserve"> </w:t>
            </w:r>
            <w:r>
              <w:rPr>
                <w:rFonts w:eastAsia="Times New Roman"/>
                <w:sz w:val="24"/>
                <w:szCs w:val="24"/>
              </w:rPr>
              <w:t>Jan</w:t>
            </w:r>
          </w:p>
        </w:tc>
        <w:tc>
          <w:tcPr>
            <w:tcW w:w="1204" w:type="dxa"/>
          </w:tcPr>
          <w:p w14:paraId="0EB454BF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</w:tbl>
    <w:p w14:paraId="73392200" w14:textId="77777777" w:rsidR="002C64D5" w:rsidRPr="00C373C2" w:rsidRDefault="002C64D5" w:rsidP="005005C9">
      <w:p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Note: Regression Testing depends on Application and strength of Development team.</w:t>
      </w:r>
    </w:p>
    <w:p w14:paraId="71DA4C56" w14:textId="77777777" w:rsidR="002C64D5" w:rsidRPr="00C373C2" w:rsidRDefault="002C64D5" w:rsidP="005005C9">
      <w:pPr>
        <w:spacing w:after="0"/>
        <w:jc w:val="both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12)Training:</w:t>
      </w:r>
    </w:p>
    <w:p w14:paraId="5EAF86A3" w14:textId="77777777" w:rsidR="002C64D5" w:rsidRPr="00C373C2" w:rsidRDefault="002C64D5" w:rsidP="005005C9">
      <w:pPr>
        <w:numPr>
          <w:ilvl w:val="0"/>
          <w:numId w:val="4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raining program on Banking Domain</w:t>
      </w:r>
    </w:p>
    <w:p w14:paraId="0ECCFDC0" w14:textId="77777777" w:rsidR="002C64D5" w:rsidRPr="00C373C2" w:rsidRDefault="002C64D5" w:rsidP="005005C9">
      <w:pPr>
        <w:numPr>
          <w:ilvl w:val="0"/>
          <w:numId w:val="4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est Automation Training Using HP UFT Tool</w:t>
      </w:r>
    </w:p>
    <w:p w14:paraId="33729BC1" w14:textId="77777777" w:rsidR="00AD5DBA" w:rsidRDefault="00AD5DBA" w:rsidP="005005C9">
      <w:pPr>
        <w:spacing w:after="0"/>
        <w:jc w:val="both"/>
        <w:rPr>
          <w:rFonts w:eastAsia="Times New Roman"/>
          <w:b/>
          <w:sz w:val="24"/>
          <w:szCs w:val="24"/>
        </w:rPr>
      </w:pPr>
    </w:p>
    <w:p w14:paraId="343860B7" w14:textId="50BC40B2" w:rsidR="00AD5DBA" w:rsidRDefault="002C64D5" w:rsidP="005005C9">
      <w:pPr>
        <w:spacing w:after="0"/>
        <w:jc w:val="both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 xml:space="preserve">13) Risks and </w:t>
      </w:r>
      <w:r w:rsidR="00EA5B49" w:rsidRPr="00C373C2">
        <w:rPr>
          <w:rFonts w:eastAsia="Times New Roman"/>
          <w:b/>
          <w:sz w:val="24"/>
          <w:szCs w:val="24"/>
        </w:rPr>
        <w:t>Mitigations</w:t>
      </w:r>
      <w:r w:rsidR="00EA5B49">
        <w:rPr>
          <w:rFonts w:eastAsia="Times New Roman"/>
          <w:b/>
          <w:sz w:val="24"/>
          <w:szCs w:val="24"/>
        </w:rPr>
        <w:t>: NA</w:t>
      </w:r>
    </w:p>
    <w:p w14:paraId="74DE5B00" w14:textId="77777777" w:rsidR="00AD5DBA" w:rsidRPr="00C373C2" w:rsidRDefault="00AD5DBA" w:rsidP="005005C9">
      <w:pPr>
        <w:spacing w:after="0"/>
        <w:jc w:val="both"/>
        <w:rPr>
          <w:rFonts w:eastAsia="Times New Roman"/>
          <w:b/>
          <w:sz w:val="24"/>
          <w:szCs w:val="24"/>
        </w:rPr>
      </w:pPr>
    </w:p>
    <w:p w14:paraId="629F6887" w14:textId="77777777" w:rsidR="002C64D5" w:rsidRPr="00C373C2" w:rsidRDefault="002C64D5" w:rsidP="005005C9">
      <w:pPr>
        <w:spacing w:after="0"/>
        <w:jc w:val="both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14) Test Environment/ Lab:</w:t>
      </w:r>
    </w:p>
    <w:p w14:paraId="1879F4A3" w14:textId="77777777" w:rsidR="002C64D5" w:rsidRPr="00C373C2" w:rsidRDefault="002C64D5" w:rsidP="005005C9">
      <w:p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Application Type:  Web Application, Internet and public</w:t>
      </w:r>
    </w:p>
    <w:p w14:paraId="19AADE3E" w14:textId="77777777" w:rsidR="002C64D5" w:rsidRPr="00C373C2" w:rsidRDefault="002C64D5" w:rsidP="005005C9">
      <w:pPr>
        <w:spacing w:after="0"/>
        <w:jc w:val="both"/>
        <w:rPr>
          <w:rFonts w:eastAsia="Times New Roman"/>
          <w:i/>
          <w:sz w:val="24"/>
          <w:szCs w:val="24"/>
        </w:rPr>
      </w:pPr>
      <w:r w:rsidRPr="00C373C2">
        <w:rPr>
          <w:rFonts w:eastAsia="Times New Roman"/>
          <w:i/>
          <w:sz w:val="24"/>
          <w:szCs w:val="24"/>
        </w:rPr>
        <w:t>Server Side:</w:t>
      </w:r>
    </w:p>
    <w:p w14:paraId="4B1CBFDF" w14:textId="77777777" w:rsidR="002C64D5" w:rsidRPr="00C373C2" w:rsidRDefault="002C64D5" w:rsidP="005005C9">
      <w:pPr>
        <w:numPr>
          <w:ilvl w:val="0"/>
          <w:numId w:val="6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Windows 2003 server</w:t>
      </w:r>
    </w:p>
    <w:p w14:paraId="28F9B590" w14:textId="77777777" w:rsidR="002C64D5" w:rsidRPr="00C373C2" w:rsidRDefault="002C64D5" w:rsidP="005005C9">
      <w:pPr>
        <w:numPr>
          <w:ilvl w:val="0"/>
          <w:numId w:val="6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UNIX server</w:t>
      </w:r>
    </w:p>
    <w:p w14:paraId="0EB73034" w14:textId="77777777" w:rsidR="002C64D5" w:rsidRPr="00C373C2" w:rsidRDefault="002C64D5" w:rsidP="005005C9">
      <w:pPr>
        <w:numPr>
          <w:ilvl w:val="0"/>
          <w:numId w:val="6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MS Exchange server a) webserver b) EDP c) Data storage</w:t>
      </w:r>
    </w:p>
    <w:p w14:paraId="24C0FB08" w14:textId="77777777" w:rsidR="002C64D5" w:rsidRPr="00C373C2" w:rsidRDefault="002C64D5" w:rsidP="005005C9">
      <w:pPr>
        <w:numPr>
          <w:ilvl w:val="0"/>
          <w:numId w:val="7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Bugzilla tool</w:t>
      </w:r>
    </w:p>
    <w:p w14:paraId="1A6B27F8" w14:textId="6A074275" w:rsidR="002C64D5" w:rsidRPr="00C373C2" w:rsidRDefault="002F7ADF" w:rsidP="005005C9">
      <w:pPr>
        <w:numPr>
          <w:ilvl w:val="0"/>
          <w:numId w:val="7"/>
        </w:numP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Support all frontend frameworks</w:t>
      </w:r>
    </w:p>
    <w:p w14:paraId="1BE90234" w14:textId="77777777" w:rsidR="002C64D5" w:rsidRPr="00C373C2" w:rsidRDefault="002C64D5" w:rsidP="005005C9">
      <w:pPr>
        <w:numPr>
          <w:ilvl w:val="0"/>
          <w:numId w:val="7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MS Office</w:t>
      </w:r>
    </w:p>
    <w:p w14:paraId="550645B4" w14:textId="06B0A55A" w:rsidR="002C64D5" w:rsidRPr="00C373C2" w:rsidRDefault="002C64D5" w:rsidP="005005C9">
      <w:pPr>
        <w:numPr>
          <w:ilvl w:val="0"/>
          <w:numId w:val="7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HP UFT Tool</w:t>
      </w:r>
      <w:r w:rsidR="002F7ADF">
        <w:rPr>
          <w:rFonts w:eastAsia="Times New Roman"/>
          <w:sz w:val="24"/>
          <w:szCs w:val="24"/>
        </w:rPr>
        <w:t xml:space="preserve">, </w:t>
      </w:r>
      <w:r w:rsidRPr="00C373C2">
        <w:rPr>
          <w:rFonts w:eastAsia="Times New Roman"/>
          <w:sz w:val="24"/>
          <w:szCs w:val="24"/>
        </w:rPr>
        <w:t>etc</w:t>
      </w:r>
      <w:r w:rsidR="002F7ADF">
        <w:rPr>
          <w:rFonts w:eastAsia="Times New Roman"/>
          <w:sz w:val="24"/>
          <w:szCs w:val="24"/>
        </w:rPr>
        <w:t>…</w:t>
      </w:r>
    </w:p>
    <w:p w14:paraId="6CACE8CC" w14:textId="77777777" w:rsidR="002C64D5" w:rsidRPr="00C373C2" w:rsidRDefault="002C64D5" w:rsidP="005005C9">
      <w:pPr>
        <w:numPr>
          <w:ilvl w:val="0"/>
          <w:numId w:val="7"/>
        </w:numPr>
        <w:pBdr>
          <w:bottom w:val="single" w:sz="6" w:space="1" w:color="auto"/>
        </w:pBd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Browser IE 7.0</w:t>
      </w:r>
    </w:p>
    <w:p w14:paraId="406BD538" w14:textId="77777777" w:rsidR="002C64D5" w:rsidRPr="00C373C2" w:rsidRDefault="002C64D5" w:rsidP="005005C9">
      <w:pPr>
        <w:spacing w:after="0"/>
        <w:jc w:val="both"/>
        <w:rPr>
          <w:rFonts w:eastAsia="Times New Roman"/>
          <w:i/>
          <w:sz w:val="24"/>
          <w:szCs w:val="24"/>
        </w:rPr>
      </w:pPr>
      <w:r w:rsidRPr="00C373C2">
        <w:rPr>
          <w:rFonts w:eastAsia="Times New Roman"/>
          <w:i/>
          <w:sz w:val="24"/>
          <w:szCs w:val="24"/>
        </w:rPr>
        <w:t>Client side:</w:t>
      </w:r>
    </w:p>
    <w:p w14:paraId="03DF899C" w14:textId="77777777" w:rsidR="002C64D5" w:rsidRPr="00C373C2" w:rsidRDefault="002C64D5" w:rsidP="005005C9">
      <w:pPr>
        <w:numPr>
          <w:ilvl w:val="0"/>
          <w:numId w:val="8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Windows xp+sp2</w:t>
      </w:r>
    </w:p>
    <w:p w14:paraId="31AEC4FE" w14:textId="6E407586" w:rsidR="002C64D5" w:rsidRPr="00C373C2" w:rsidRDefault="00AB22E6" w:rsidP="005005C9">
      <w:pPr>
        <w:numPr>
          <w:ilvl w:val="0"/>
          <w:numId w:val="8"/>
        </w:numP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Support all frontend frameworks: ReactJS, AngularJS</w:t>
      </w:r>
    </w:p>
    <w:p w14:paraId="18C81B45" w14:textId="77777777" w:rsidR="002C64D5" w:rsidRPr="00C373C2" w:rsidRDefault="002C64D5" w:rsidP="005005C9">
      <w:pPr>
        <w:numPr>
          <w:ilvl w:val="0"/>
          <w:numId w:val="8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Ms-Office</w:t>
      </w:r>
    </w:p>
    <w:p w14:paraId="4FCAD51F" w14:textId="434977F7" w:rsidR="002C64D5" w:rsidRPr="00C373C2" w:rsidRDefault="002F7ADF" w:rsidP="005005C9">
      <w:pPr>
        <w:numPr>
          <w:ilvl w:val="0"/>
          <w:numId w:val="8"/>
        </w:numP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Cross-browser compatibility: Chrome, Firefox, Safari, Edge</w:t>
      </w:r>
    </w:p>
    <w:p w14:paraId="335EE2CD" w14:textId="77777777" w:rsidR="002C64D5" w:rsidRPr="00C373C2" w:rsidRDefault="002C64D5" w:rsidP="005005C9">
      <w:pPr>
        <w:spacing w:after="0"/>
        <w:jc w:val="both"/>
        <w:rPr>
          <w:rFonts w:eastAsia="Times New Roman"/>
          <w:i/>
          <w:sz w:val="24"/>
          <w:szCs w:val="24"/>
        </w:rPr>
      </w:pPr>
      <w:r w:rsidRPr="00C373C2">
        <w:rPr>
          <w:rFonts w:eastAsia="Times New Roman"/>
          <w:i/>
          <w:sz w:val="24"/>
          <w:szCs w:val="24"/>
        </w:rPr>
        <w:lastRenderedPageBreak/>
        <w:t>AUT Environment:</w:t>
      </w:r>
    </w:p>
    <w:p w14:paraId="5A2F9276" w14:textId="61868357" w:rsidR="002C64D5" w:rsidRPr="00C373C2" w:rsidRDefault="00AB22E6" w:rsidP="005005C9">
      <w:pPr>
        <w:numPr>
          <w:ilvl w:val="0"/>
          <w:numId w:val="9"/>
        </w:numP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REST</w:t>
      </w:r>
    </w:p>
    <w:p w14:paraId="6E129759" w14:textId="19A206F5" w:rsidR="002C64D5" w:rsidRPr="00C373C2" w:rsidRDefault="00AB22E6" w:rsidP="005005C9">
      <w:pPr>
        <w:numPr>
          <w:ilvl w:val="0"/>
          <w:numId w:val="9"/>
        </w:numP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SOAP</w:t>
      </w:r>
    </w:p>
    <w:p w14:paraId="5A453368" w14:textId="6977C8B8" w:rsidR="002C64D5" w:rsidRPr="00C373C2" w:rsidRDefault="00AB22E6" w:rsidP="005005C9">
      <w:pPr>
        <w:numPr>
          <w:ilvl w:val="0"/>
          <w:numId w:val="9"/>
        </w:numP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GraphQl</w:t>
      </w:r>
    </w:p>
    <w:p w14:paraId="2BD20336" w14:textId="77777777" w:rsidR="002C64D5" w:rsidRPr="00C373C2" w:rsidRDefault="002C64D5" w:rsidP="005005C9">
      <w:pPr>
        <w:numPr>
          <w:ilvl w:val="0"/>
          <w:numId w:val="9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SQL server 2005 for database server</w:t>
      </w:r>
    </w:p>
    <w:p w14:paraId="32D1EDB5" w14:textId="77777777" w:rsidR="002C64D5" w:rsidRPr="00C373C2" w:rsidRDefault="002C64D5" w:rsidP="005005C9">
      <w:pPr>
        <w:spacing w:after="0"/>
        <w:jc w:val="both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15) Test Deliverables:</w:t>
      </w:r>
    </w:p>
    <w:p w14:paraId="3A991059" w14:textId="77777777" w:rsidR="002C64D5" w:rsidRPr="00C373C2" w:rsidRDefault="002C64D5" w:rsidP="005005C9">
      <w:pPr>
        <w:numPr>
          <w:ilvl w:val="0"/>
          <w:numId w:val="10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est Plan</w:t>
      </w:r>
    </w:p>
    <w:p w14:paraId="1D14E6C6" w14:textId="77777777" w:rsidR="002C64D5" w:rsidRPr="00C373C2" w:rsidRDefault="002C64D5" w:rsidP="005005C9">
      <w:pPr>
        <w:numPr>
          <w:ilvl w:val="0"/>
          <w:numId w:val="10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Review reports</w:t>
      </w:r>
    </w:p>
    <w:p w14:paraId="45E5F57F" w14:textId="77777777" w:rsidR="002C64D5" w:rsidRPr="00C373C2" w:rsidRDefault="002C64D5" w:rsidP="005005C9">
      <w:pPr>
        <w:numPr>
          <w:ilvl w:val="0"/>
          <w:numId w:val="10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RTM</w:t>
      </w:r>
    </w:p>
    <w:p w14:paraId="2207F27D" w14:textId="77777777" w:rsidR="002C64D5" w:rsidRPr="00C373C2" w:rsidRDefault="002C64D5" w:rsidP="005005C9">
      <w:pPr>
        <w:numPr>
          <w:ilvl w:val="0"/>
          <w:numId w:val="10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est Scenario docs</w:t>
      </w:r>
    </w:p>
    <w:p w14:paraId="25EE67B9" w14:textId="77777777" w:rsidR="002C64D5" w:rsidRPr="00C373C2" w:rsidRDefault="002C64D5" w:rsidP="005005C9">
      <w:pPr>
        <w:numPr>
          <w:ilvl w:val="0"/>
          <w:numId w:val="10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est Case Docs</w:t>
      </w:r>
    </w:p>
    <w:p w14:paraId="460DF488" w14:textId="77777777" w:rsidR="002C64D5" w:rsidRPr="00C373C2" w:rsidRDefault="002C64D5" w:rsidP="005005C9">
      <w:pPr>
        <w:numPr>
          <w:ilvl w:val="0"/>
          <w:numId w:val="10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est data</w:t>
      </w:r>
    </w:p>
    <w:p w14:paraId="206AD475" w14:textId="77777777" w:rsidR="002C64D5" w:rsidRPr="00C373C2" w:rsidRDefault="002C64D5" w:rsidP="005005C9">
      <w:pPr>
        <w:numPr>
          <w:ilvl w:val="0"/>
          <w:numId w:val="10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Opened, closed defect report</w:t>
      </w:r>
    </w:p>
    <w:p w14:paraId="3D65582F" w14:textId="77777777" w:rsidR="002C64D5" w:rsidRPr="00C373C2" w:rsidRDefault="002C64D5" w:rsidP="005005C9">
      <w:pPr>
        <w:numPr>
          <w:ilvl w:val="0"/>
          <w:numId w:val="10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est summary report</w:t>
      </w:r>
    </w:p>
    <w:p w14:paraId="73F4C815" w14:textId="77777777" w:rsidR="002C64D5" w:rsidRPr="00C373C2" w:rsidRDefault="002C64D5" w:rsidP="005005C9">
      <w:pPr>
        <w:spacing w:after="0"/>
        <w:jc w:val="both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16) Approvals:</w:t>
      </w:r>
    </w:p>
    <w:tbl>
      <w:tblPr>
        <w:tblW w:w="8962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650"/>
        <w:gridCol w:w="2728"/>
        <w:gridCol w:w="3296"/>
        <w:gridCol w:w="2288"/>
      </w:tblGrid>
      <w:tr w:rsidR="002C64D5" w:rsidRPr="00C373C2" w14:paraId="7B47A9A5" w14:textId="77777777" w:rsidTr="00113752">
        <w:trPr>
          <w:jc w:val="center"/>
        </w:trPr>
        <w:tc>
          <w:tcPr>
            <w:tcW w:w="650" w:type="dxa"/>
          </w:tcPr>
          <w:p w14:paraId="10ACB2A3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SNO</w:t>
            </w:r>
          </w:p>
        </w:tc>
        <w:tc>
          <w:tcPr>
            <w:tcW w:w="2728" w:type="dxa"/>
          </w:tcPr>
          <w:p w14:paraId="4C4DC4FF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TASK/S</w:t>
            </w:r>
          </w:p>
        </w:tc>
        <w:tc>
          <w:tcPr>
            <w:tcW w:w="3296" w:type="dxa"/>
          </w:tcPr>
          <w:p w14:paraId="5E8B43CD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AUTHOR/ RULE</w:t>
            </w:r>
          </w:p>
        </w:tc>
        <w:tc>
          <w:tcPr>
            <w:tcW w:w="2288" w:type="dxa"/>
          </w:tcPr>
          <w:p w14:paraId="1FB4EF29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DATE &amp; SIGNATURE</w:t>
            </w:r>
          </w:p>
        </w:tc>
      </w:tr>
      <w:tr w:rsidR="002C64D5" w:rsidRPr="00C373C2" w14:paraId="3C3DAD4F" w14:textId="77777777" w:rsidTr="00113752">
        <w:trPr>
          <w:jc w:val="center"/>
        </w:trPr>
        <w:tc>
          <w:tcPr>
            <w:tcW w:w="650" w:type="dxa"/>
          </w:tcPr>
          <w:p w14:paraId="07441029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2728" w:type="dxa"/>
          </w:tcPr>
          <w:p w14:paraId="592CBA0D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Test plan documentation</w:t>
            </w:r>
          </w:p>
        </w:tc>
        <w:tc>
          <w:tcPr>
            <w:tcW w:w="3296" w:type="dxa"/>
          </w:tcPr>
          <w:p w14:paraId="23EA77AA" w14:textId="6C43A006" w:rsidR="002C64D5" w:rsidRPr="00C373C2" w:rsidRDefault="00AD5DBA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Mamtha</w:t>
            </w:r>
            <w:r w:rsidR="002C64D5" w:rsidRPr="00C373C2">
              <w:rPr>
                <w:rFonts w:eastAsia="Times New Roman"/>
                <w:sz w:val="24"/>
                <w:szCs w:val="24"/>
              </w:rPr>
              <w:t xml:space="preserve"> (Test Lead)</w:t>
            </w:r>
          </w:p>
        </w:tc>
        <w:tc>
          <w:tcPr>
            <w:tcW w:w="2288" w:type="dxa"/>
          </w:tcPr>
          <w:p w14:paraId="74FD80A8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30DBA876" w14:textId="77777777" w:rsidTr="00113752">
        <w:trPr>
          <w:jc w:val="center"/>
        </w:trPr>
        <w:tc>
          <w:tcPr>
            <w:tcW w:w="650" w:type="dxa"/>
          </w:tcPr>
          <w:p w14:paraId="252E8857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2</w:t>
            </w:r>
          </w:p>
        </w:tc>
        <w:tc>
          <w:tcPr>
            <w:tcW w:w="2728" w:type="dxa"/>
          </w:tcPr>
          <w:p w14:paraId="053146E1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Review</w:t>
            </w:r>
          </w:p>
        </w:tc>
        <w:tc>
          <w:tcPr>
            <w:tcW w:w="3296" w:type="dxa"/>
          </w:tcPr>
          <w:p w14:paraId="4E78CDF9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Hari Prasad (Quality analyst)</w:t>
            </w:r>
          </w:p>
        </w:tc>
        <w:tc>
          <w:tcPr>
            <w:tcW w:w="2288" w:type="dxa"/>
          </w:tcPr>
          <w:p w14:paraId="0B82B80E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72790F57" w14:textId="77777777" w:rsidTr="00113752">
        <w:trPr>
          <w:jc w:val="center"/>
        </w:trPr>
        <w:tc>
          <w:tcPr>
            <w:tcW w:w="650" w:type="dxa"/>
          </w:tcPr>
          <w:p w14:paraId="75DA7342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3</w:t>
            </w:r>
          </w:p>
        </w:tc>
        <w:tc>
          <w:tcPr>
            <w:tcW w:w="2728" w:type="dxa"/>
          </w:tcPr>
          <w:p w14:paraId="58849440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Approval</w:t>
            </w:r>
          </w:p>
        </w:tc>
        <w:tc>
          <w:tcPr>
            <w:tcW w:w="3296" w:type="dxa"/>
          </w:tcPr>
          <w:p w14:paraId="71383D07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Vinod Rao (Project Manager)</w:t>
            </w:r>
          </w:p>
        </w:tc>
        <w:tc>
          <w:tcPr>
            <w:tcW w:w="2288" w:type="dxa"/>
          </w:tcPr>
          <w:p w14:paraId="158A3752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</w:tbl>
    <w:p w14:paraId="294E728B" w14:textId="77777777" w:rsidR="002C64D5" w:rsidRPr="00C373C2" w:rsidRDefault="002C64D5" w:rsidP="005005C9">
      <w:pPr>
        <w:spacing w:after="0"/>
        <w:jc w:val="both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17) Glossary</w:t>
      </w:r>
    </w:p>
    <w:p w14:paraId="418D14BD" w14:textId="77777777" w:rsidR="002C64D5" w:rsidRPr="00C373C2" w:rsidRDefault="002C64D5" w:rsidP="005005C9">
      <w:p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AUT- Application Under Test</w:t>
      </w:r>
    </w:p>
    <w:p w14:paraId="5C61731F" w14:textId="77777777" w:rsidR="002C64D5" w:rsidRPr="00C373C2" w:rsidRDefault="002C64D5" w:rsidP="005005C9">
      <w:p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PIN- Project initiation note</w:t>
      </w:r>
    </w:p>
    <w:p w14:paraId="218A4BA6" w14:textId="77777777" w:rsidR="002C64D5" w:rsidRPr="00C373C2" w:rsidRDefault="002C64D5" w:rsidP="005005C9">
      <w:p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SRS- Software Requirement Specification</w:t>
      </w:r>
    </w:p>
    <w:p w14:paraId="5184DB8C" w14:textId="77777777" w:rsidR="002C64D5" w:rsidRPr="00C373C2" w:rsidRDefault="002C64D5" w:rsidP="005005C9">
      <w:pPr>
        <w:spacing w:after="0"/>
        <w:jc w:val="both"/>
        <w:rPr>
          <w:sz w:val="24"/>
          <w:szCs w:val="24"/>
        </w:rPr>
      </w:pPr>
    </w:p>
    <w:p w14:paraId="70E76532" w14:textId="77777777" w:rsidR="00F969D4" w:rsidRDefault="00F969D4" w:rsidP="005005C9">
      <w:pPr>
        <w:jc w:val="both"/>
      </w:pPr>
    </w:p>
    <w:sectPr w:rsidR="00F969D4" w:rsidSect="00BF21B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Latha">
    <w:panose1 w:val="02000400000000000000"/>
    <w:charset w:val="00"/>
    <w:family w:val="swiss"/>
    <w:pitch w:val="variable"/>
    <w:sig w:usb0="001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A0560E"/>
    <w:multiLevelType w:val="hybridMultilevel"/>
    <w:tmpl w:val="3B4A15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EE5FEA"/>
    <w:multiLevelType w:val="hybridMultilevel"/>
    <w:tmpl w:val="75FE2114"/>
    <w:lvl w:ilvl="0" w:tplc="42AC4744">
      <w:start w:val="1"/>
      <w:numFmt w:val="decimal"/>
      <w:lvlText w:val="%1."/>
      <w:lvlJc w:val="left"/>
      <w:pPr>
        <w:ind w:left="2880" w:hanging="360"/>
      </w:pPr>
      <w:rPr>
        <w:rFonts w:hint="default"/>
      </w:rPr>
    </w:lvl>
    <w:lvl w:ilvl="1" w:tplc="58201748">
      <w:start w:val="1"/>
      <w:numFmt w:val="lowerLetter"/>
      <w:lvlText w:val="%2)"/>
      <w:lvlJc w:val="left"/>
      <w:pPr>
        <w:ind w:left="360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4320" w:hanging="180"/>
      </w:pPr>
    </w:lvl>
    <w:lvl w:ilvl="3" w:tplc="0409000F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2" w15:restartNumberingAfterBreak="0">
    <w:nsid w:val="0CD042A6"/>
    <w:multiLevelType w:val="hybridMultilevel"/>
    <w:tmpl w:val="187498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E074F6B"/>
    <w:multiLevelType w:val="hybridMultilevel"/>
    <w:tmpl w:val="F8A46522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B678F8"/>
    <w:multiLevelType w:val="hybridMultilevel"/>
    <w:tmpl w:val="41F6DFFA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4FC3FAD"/>
    <w:multiLevelType w:val="hybridMultilevel"/>
    <w:tmpl w:val="43B60964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9E75ED9"/>
    <w:multiLevelType w:val="hybridMultilevel"/>
    <w:tmpl w:val="D544528E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1C54D8A"/>
    <w:multiLevelType w:val="hybridMultilevel"/>
    <w:tmpl w:val="F0AEE5EA"/>
    <w:lvl w:ilvl="0" w:tplc="E12CF376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1" w:tplc="E12CF376">
      <w:start w:val="1"/>
      <w:numFmt w:val="bullet"/>
      <w:lvlText w:val="•"/>
      <w:lvlJc w:val="left"/>
      <w:pPr>
        <w:ind w:left="1440" w:hanging="360"/>
      </w:pPr>
      <w:rPr>
        <w:rFonts w:ascii="Times New Roman" w:hAnsi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4CA0C02"/>
    <w:multiLevelType w:val="hybridMultilevel"/>
    <w:tmpl w:val="A2DEA0D2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9FB2B3B"/>
    <w:multiLevelType w:val="hybridMultilevel"/>
    <w:tmpl w:val="5434B604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A8C7B10"/>
    <w:multiLevelType w:val="multilevel"/>
    <w:tmpl w:val="C4F46212"/>
    <w:lvl w:ilvl="0">
      <w:start w:val="1"/>
      <w:numFmt w:val="decimal"/>
      <w:lvlText w:val="%1."/>
      <w:lvlJc w:val="left"/>
      <w:pPr>
        <w:tabs>
          <w:tab w:val="num" w:pos="2911"/>
        </w:tabs>
        <w:ind w:left="2911" w:hanging="360"/>
      </w:pPr>
      <w:rPr>
        <w:rFonts w:hint="default"/>
        <w:sz w:val="20"/>
      </w:rPr>
    </w:lvl>
    <w:lvl w:ilvl="1">
      <w:start w:val="1"/>
      <w:numFmt w:val="lowerLetter"/>
      <w:lvlText w:val="%2)"/>
      <w:lvlJc w:val="left"/>
      <w:pPr>
        <w:ind w:left="3631" w:hanging="360"/>
      </w:pPr>
      <w:rPr>
        <w:rFonts w:hint="default"/>
        <w:sz w:val="20"/>
      </w:rPr>
    </w:lvl>
    <w:lvl w:ilvl="2">
      <w:start w:val="1"/>
      <w:numFmt w:val="upperRoman"/>
      <w:lvlText w:val="%3)"/>
      <w:lvlJc w:val="left"/>
      <w:pPr>
        <w:ind w:left="4711" w:hanging="720"/>
      </w:pPr>
      <w:rPr>
        <w:rFonts w:hint="default"/>
        <w:sz w:val="20"/>
      </w:rPr>
    </w:lvl>
    <w:lvl w:ilvl="3">
      <w:start w:val="1"/>
      <w:numFmt w:val="decimal"/>
      <w:lvlText w:val="%4."/>
      <w:lvlJc w:val="left"/>
      <w:pPr>
        <w:ind w:left="5071" w:hanging="360"/>
      </w:pPr>
      <w:rPr>
        <w:rFonts w:hint="default"/>
        <w:sz w:val="20"/>
      </w:rPr>
    </w:lvl>
    <w:lvl w:ilvl="4" w:tentative="1">
      <w:start w:val="1"/>
      <w:numFmt w:val="decimal"/>
      <w:lvlText w:val="%5."/>
      <w:lvlJc w:val="left"/>
      <w:pPr>
        <w:tabs>
          <w:tab w:val="num" w:pos="5791"/>
        </w:tabs>
        <w:ind w:left="5791" w:hanging="360"/>
      </w:pPr>
      <w:rPr>
        <w:rFonts w:hint="default"/>
        <w:sz w:val="20"/>
      </w:rPr>
    </w:lvl>
    <w:lvl w:ilvl="5" w:tentative="1">
      <w:start w:val="1"/>
      <w:numFmt w:val="decimal"/>
      <w:lvlText w:val="%6."/>
      <w:lvlJc w:val="left"/>
      <w:pPr>
        <w:tabs>
          <w:tab w:val="num" w:pos="6511"/>
        </w:tabs>
        <w:ind w:left="6511" w:hanging="360"/>
      </w:pPr>
      <w:rPr>
        <w:rFonts w:hint="default"/>
        <w:sz w:val="20"/>
      </w:rPr>
    </w:lvl>
    <w:lvl w:ilvl="6" w:tentative="1">
      <w:start w:val="1"/>
      <w:numFmt w:val="decimal"/>
      <w:lvlText w:val="%7."/>
      <w:lvlJc w:val="left"/>
      <w:pPr>
        <w:tabs>
          <w:tab w:val="num" w:pos="7231"/>
        </w:tabs>
        <w:ind w:left="7231" w:hanging="360"/>
      </w:pPr>
      <w:rPr>
        <w:rFonts w:hint="default"/>
        <w:sz w:val="20"/>
      </w:rPr>
    </w:lvl>
    <w:lvl w:ilvl="7" w:tentative="1">
      <w:start w:val="1"/>
      <w:numFmt w:val="decimal"/>
      <w:lvlText w:val="%8."/>
      <w:lvlJc w:val="left"/>
      <w:pPr>
        <w:tabs>
          <w:tab w:val="num" w:pos="7951"/>
        </w:tabs>
        <w:ind w:left="7951" w:hanging="360"/>
      </w:pPr>
      <w:rPr>
        <w:rFonts w:hint="default"/>
        <w:sz w:val="20"/>
      </w:rPr>
    </w:lvl>
    <w:lvl w:ilvl="8" w:tentative="1">
      <w:start w:val="1"/>
      <w:numFmt w:val="decimal"/>
      <w:lvlText w:val="%9."/>
      <w:lvlJc w:val="left"/>
      <w:pPr>
        <w:tabs>
          <w:tab w:val="num" w:pos="8671"/>
        </w:tabs>
        <w:ind w:left="8671" w:hanging="360"/>
      </w:pPr>
      <w:rPr>
        <w:rFonts w:hint="default"/>
        <w:sz w:val="20"/>
      </w:rPr>
    </w:lvl>
  </w:abstractNum>
  <w:abstractNum w:abstractNumId="11" w15:restartNumberingAfterBreak="0">
    <w:nsid w:val="2BF173B9"/>
    <w:multiLevelType w:val="hybridMultilevel"/>
    <w:tmpl w:val="9AEE223E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E2B67F7"/>
    <w:multiLevelType w:val="hybridMultilevel"/>
    <w:tmpl w:val="3AD66EB0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4D46D6C"/>
    <w:multiLevelType w:val="hybridMultilevel"/>
    <w:tmpl w:val="5288B6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FAE4291"/>
    <w:multiLevelType w:val="multilevel"/>
    <w:tmpl w:val="04E4ED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453A79D2"/>
    <w:multiLevelType w:val="hybridMultilevel"/>
    <w:tmpl w:val="7AA48C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5C2744B"/>
    <w:multiLevelType w:val="hybridMultilevel"/>
    <w:tmpl w:val="534278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9C147CB"/>
    <w:multiLevelType w:val="hybridMultilevel"/>
    <w:tmpl w:val="130E429C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EEE5221"/>
    <w:multiLevelType w:val="hybridMultilevel"/>
    <w:tmpl w:val="D37480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DC87C2E"/>
    <w:multiLevelType w:val="multilevel"/>
    <w:tmpl w:val="0FE65960"/>
    <w:lvl w:ilvl="0">
      <w:start w:val="1"/>
      <w:numFmt w:val="decimal"/>
      <w:lvlText w:val="%1."/>
      <w:lvlJc w:val="left"/>
      <w:pPr>
        <w:tabs>
          <w:tab w:val="num" w:pos="2911"/>
        </w:tabs>
        <w:ind w:left="2911" w:hanging="360"/>
      </w:pPr>
      <w:rPr>
        <w:rFonts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3631"/>
        </w:tabs>
        <w:ind w:left="3631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4351"/>
        </w:tabs>
        <w:ind w:left="4351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5071"/>
        </w:tabs>
        <w:ind w:left="5071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5791"/>
        </w:tabs>
        <w:ind w:left="5791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6511"/>
        </w:tabs>
        <w:ind w:left="6511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7231"/>
        </w:tabs>
        <w:ind w:left="7231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7951"/>
        </w:tabs>
        <w:ind w:left="7951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8671"/>
        </w:tabs>
        <w:ind w:left="8671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641E304B"/>
    <w:multiLevelType w:val="multilevel"/>
    <w:tmpl w:val="F8EC42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685A016D"/>
    <w:multiLevelType w:val="multilevel"/>
    <w:tmpl w:val="C77EC9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69900834"/>
    <w:multiLevelType w:val="hybridMultilevel"/>
    <w:tmpl w:val="B37AE9F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9E4250E"/>
    <w:multiLevelType w:val="hybridMultilevel"/>
    <w:tmpl w:val="FE1E8CA0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0C4667B"/>
    <w:multiLevelType w:val="multilevel"/>
    <w:tmpl w:val="89FAA6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70F95815"/>
    <w:multiLevelType w:val="hybridMultilevel"/>
    <w:tmpl w:val="C19C3422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3A00AA0"/>
    <w:multiLevelType w:val="multilevel"/>
    <w:tmpl w:val="C4F46212"/>
    <w:lvl w:ilvl="0">
      <w:start w:val="1"/>
      <w:numFmt w:val="decimal"/>
      <w:lvlText w:val="%1."/>
      <w:lvlJc w:val="left"/>
      <w:pPr>
        <w:tabs>
          <w:tab w:val="num" w:pos="2911"/>
        </w:tabs>
        <w:ind w:left="2911" w:hanging="360"/>
      </w:pPr>
    </w:lvl>
    <w:lvl w:ilvl="1">
      <w:start w:val="1"/>
      <w:numFmt w:val="lowerLetter"/>
      <w:lvlText w:val="%2)"/>
      <w:lvlJc w:val="left"/>
      <w:pPr>
        <w:ind w:left="3631" w:hanging="360"/>
      </w:pPr>
      <w:rPr>
        <w:rFonts w:hint="default"/>
      </w:rPr>
    </w:lvl>
    <w:lvl w:ilvl="2">
      <w:start w:val="1"/>
      <w:numFmt w:val="upperRoman"/>
      <w:lvlText w:val="%3)"/>
      <w:lvlJc w:val="left"/>
      <w:pPr>
        <w:ind w:left="4711" w:hanging="72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5071" w:hanging="360"/>
      </w:pPr>
      <w:rPr>
        <w:rFonts w:hint="default"/>
      </w:rPr>
    </w:lvl>
    <w:lvl w:ilvl="4" w:tentative="1">
      <w:start w:val="1"/>
      <w:numFmt w:val="decimal"/>
      <w:lvlText w:val="%5."/>
      <w:lvlJc w:val="left"/>
      <w:pPr>
        <w:tabs>
          <w:tab w:val="num" w:pos="5791"/>
        </w:tabs>
        <w:ind w:left="5791" w:hanging="360"/>
      </w:pPr>
    </w:lvl>
    <w:lvl w:ilvl="5" w:tentative="1">
      <w:start w:val="1"/>
      <w:numFmt w:val="decimal"/>
      <w:lvlText w:val="%6."/>
      <w:lvlJc w:val="left"/>
      <w:pPr>
        <w:tabs>
          <w:tab w:val="num" w:pos="6511"/>
        </w:tabs>
        <w:ind w:left="6511" w:hanging="360"/>
      </w:pPr>
    </w:lvl>
    <w:lvl w:ilvl="6" w:tentative="1">
      <w:start w:val="1"/>
      <w:numFmt w:val="decimal"/>
      <w:lvlText w:val="%7."/>
      <w:lvlJc w:val="left"/>
      <w:pPr>
        <w:tabs>
          <w:tab w:val="num" w:pos="7231"/>
        </w:tabs>
        <w:ind w:left="7231" w:hanging="360"/>
      </w:pPr>
    </w:lvl>
    <w:lvl w:ilvl="7" w:tentative="1">
      <w:start w:val="1"/>
      <w:numFmt w:val="decimal"/>
      <w:lvlText w:val="%8."/>
      <w:lvlJc w:val="left"/>
      <w:pPr>
        <w:tabs>
          <w:tab w:val="num" w:pos="7951"/>
        </w:tabs>
        <w:ind w:left="7951" w:hanging="360"/>
      </w:pPr>
    </w:lvl>
    <w:lvl w:ilvl="8" w:tentative="1">
      <w:start w:val="1"/>
      <w:numFmt w:val="decimal"/>
      <w:lvlText w:val="%9."/>
      <w:lvlJc w:val="left"/>
      <w:pPr>
        <w:tabs>
          <w:tab w:val="num" w:pos="8671"/>
        </w:tabs>
        <w:ind w:left="8671" w:hanging="360"/>
      </w:pPr>
    </w:lvl>
  </w:abstractNum>
  <w:abstractNum w:abstractNumId="27" w15:restartNumberingAfterBreak="0">
    <w:nsid w:val="76AF599A"/>
    <w:multiLevelType w:val="multilevel"/>
    <w:tmpl w:val="0110253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>
      <w:start w:val="1"/>
      <w:numFmt w:val="upperRoman"/>
      <w:lvlText w:val="%3)"/>
      <w:lvlJc w:val="left"/>
      <w:pPr>
        <w:ind w:left="2520" w:hanging="72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" w15:restartNumberingAfterBreak="0">
    <w:nsid w:val="7EF6045C"/>
    <w:multiLevelType w:val="hybridMultilevel"/>
    <w:tmpl w:val="EDA0A3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F6460F0"/>
    <w:multiLevelType w:val="multilevel"/>
    <w:tmpl w:val="4EAE02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444303347">
    <w:abstractNumId w:val="27"/>
  </w:num>
  <w:num w:numId="2" w16cid:durableId="1501234159">
    <w:abstractNumId w:val="22"/>
  </w:num>
  <w:num w:numId="3" w16cid:durableId="58602353">
    <w:abstractNumId w:val="1"/>
  </w:num>
  <w:num w:numId="4" w16cid:durableId="1113014270">
    <w:abstractNumId w:val="18"/>
  </w:num>
  <w:num w:numId="5" w16cid:durableId="603608523">
    <w:abstractNumId w:val="28"/>
  </w:num>
  <w:num w:numId="6" w16cid:durableId="1470435324">
    <w:abstractNumId w:val="15"/>
  </w:num>
  <w:num w:numId="7" w16cid:durableId="448158995">
    <w:abstractNumId w:val="2"/>
  </w:num>
  <w:num w:numId="8" w16cid:durableId="1509128084">
    <w:abstractNumId w:val="16"/>
  </w:num>
  <w:num w:numId="9" w16cid:durableId="1884555577">
    <w:abstractNumId w:val="0"/>
  </w:num>
  <w:num w:numId="10" w16cid:durableId="548881313">
    <w:abstractNumId w:val="13"/>
  </w:num>
  <w:num w:numId="11" w16cid:durableId="932977023">
    <w:abstractNumId w:val="12"/>
  </w:num>
  <w:num w:numId="12" w16cid:durableId="335229547">
    <w:abstractNumId w:val="23"/>
  </w:num>
  <w:num w:numId="13" w16cid:durableId="2076665345">
    <w:abstractNumId w:val="11"/>
  </w:num>
  <w:num w:numId="14" w16cid:durableId="524447252">
    <w:abstractNumId w:val="3"/>
  </w:num>
  <w:num w:numId="15" w16cid:durableId="1881169197">
    <w:abstractNumId w:val="9"/>
  </w:num>
  <w:num w:numId="16" w16cid:durableId="530073719">
    <w:abstractNumId w:val="5"/>
  </w:num>
  <w:num w:numId="17" w16cid:durableId="1242789927">
    <w:abstractNumId w:val="17"/>
  </w:num>
  <w:num w:numId="18" w16cid:durableId="136189460">
    <w:abstractNumId w:val="25"/>
  </w:num>
  <w:num w:numId="19" w16cid:durableId="1956402623">
    <w:abstractNumId w:val="8"/>
  </w:num>
  <w:num w:numId="20" w16cid:durableId="1965768991">
    <w:abstractNumId w:val="6"/>
  </w:num>
  <w:num w:numId="21" w16cid:durableId="1275600254">
    <w:abstractNumId w:val="7"/>
  </w:num>
  <w:num w:numId="22" w16cid:durableId="321786301">
    <w:abstractNumId w:val="20"/>
  </w:num>
  <w:num w:numId="23" w16cid:durableId="820193658">
    <w:abstractNumId w:val="21"/>
  </w:num>
  <w:num w:numId="24" w16cid:durableId="20711444">
    <w:abstractNumId w:val="29"/>
  </w:num>
  <w:num w:numId="25" w16cid:durableId="1690374298">
    <w:abstractNumId w:val="4"/>
  </w:num>
  <w:num w:numId="26" w16cid:durableId="2025663317">
    <w:abstractNumId w:val="24"/>
  </w:num>
  <w:num w:numId="27" w16cid:durableId="1392969019">
    <w:abstractNumId w:val="26"/>
  </w:num>
  <w:num w:numId="28" w16cid:durableId="663434008">
    <w:abstractNumId w:val="10"/>
  </w:num>
  <w:num w:numId="29" w16cid:durableId="335815203">
    <w:abstractNumId w:val="14"/>
  </w:num>
  <w:num w:numId="30" w16cid:durableId="1418673329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M1NDQxNjcwsTQ2NjVX0lEKTi0uzszPAykwrAUA1FBr0ywAAAA="/>
  </w:docVars>
  <w:rsids>
    <w:rsidRoot w:val="002C64D5"/>
    <w:rsid w:val="00006A4A"/>
    <w:rsid w:val="001D4AA0"/>
    <w:rsid w:val="002C64D5"/>
    <w:rsid w:val="002F7ADF"/>
    <w:rsid w:val="00327CFD"/>
    <w:rsid w:val="003435F0"/>
    <w:rsid w:val="00354355"/>
    <w:rsid w:val="005005C9"/>
    <w:rsid w:val="00506EA3"/>
    <w:rsid w:val="005A302D"/>
    <w:rsid w:val="005C1E0D"/>
    <w:rsid w:val="006E4232"/>
    <w:rsid w:val="00856A10"/>
    <w:rsid w:val="009B51FE"/>
    <w:rsid w:val="00AB22E6"/>
    <w:rsid w:val="00AD5DBA"/>
    <w:rsid w:val="00BF21BC"/>
    <w:rsid w:val="00E013B8"/>
    <w:rsid w:val="00E762E5"/>
    <w:rsid w:val="00EA5B49"/>
    <w:rsid w:val="00F969D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1B09F8"/>
  <w15:docId w15:val="{42EDA10A-86E9-417C-BEB5-49E9DCC8A4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C64D5"/>
    <w:pPr>
      <w:spacing w:after="200" w:line="276" w:lineRule="auto"/>
    </w:pPr>
    <w:rPr>
      <w:rFonts w:ascii="Calibri" w:eastAsia="Calibri" w:hAnsi="Calibri" w:cs="Times New Roman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C1E0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5C1E0D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1D4AA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84643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862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689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339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982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963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0</TotalTime>
  <Pages>6</Pages>
  <Words>1021</Words>
  <Characters>5825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68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mathaBalaram</dc:creator>
  <cp:lastModifiedBy>D Sreeja</cp:lastModifiedBy>
  <cp:revision>11</cp:revision>
  <dcterms:created xsi:type="dcterms:W3CDTF">2023-12-08T12:17:00Z</dcterms:created>
  <dcterms:modified xsi:type="dcterms:W3CDTF">2024-01-10T15:11:00Z</dcterms:modified>
</cp:coreProperties>
</file>